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0C82E" w14:textId="77777777" w:rsidR="008C4664" w:rsidRDefault="00B61087">
      <w:pPr>
        <w:tabs>
          <w:tab w:val="left" w:pos="2560"/>
          <w:tab w:val="center" w:pos="5112"/>
        </w:tabs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  <w:t xml:space="preserve">Ocracoke Tourism Development Authority </w:t>
      </w:r>
    </w:p>
    <w:p w14:paraId="18FC48F5" w14:textId="77777777" w:rsidR="008C4664" w:rsidRDefault="00B61087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oard Meeting Minutes</w:t>
      </w:r>
    </w:p>
    <w:p w14:paraId="218793FB" w14:textId="327851CC" w:rsidR="008C4664" w:rsidRDefault="00711919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ctober 22</w:t>
      </w:r>
      <w:r w:rsidR="00B61087">
        <w:rPr>
          <w:rFonts w:ascii="Arial" w:eastAsia="Arial" w:hAnsi="Arial" w:cs="Arial"/>
          <w:b/>
          <w:sz w:val="24"/>
          <w:szCs w:val="24"/>
        </w:rPr>
        <w:t>, 2021, 9:00 am</w:t>
      </w:r>
    </w:p>
    <w:p w14:paraId="6944D345" w14:textId="77777777" w:rsidR="008C4664" w:rsidRDefault="00B61087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ttendees:</w:t>
      </w:r>
    </w:p>
    <w:p w14:paraId="1069E06A" w14:textId="6BA69959" w:rsidR="008C4664" w:rsidRDefault="00B61087">
      <w:pPr>
        <w:spacing w:after="0"/>
        <w:ind w:left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Board: </w:t>
      </w:r>
      <w:r>
        <w:rPr>
          <w:rFonts w:ascii="Arial" w:eastAsia="Arial" w:hAnsi="Arial" w:cs="Arial"/>
          <w:sz w:val="24"/>
          <w:szCs w:val="24"/>
        </w:rPr>
        <w:t xml:space="preserve">Amy Howard, Lisa Landrum, Martha Garrish, </w:t>
      </w:r>
      <w:r w:rsidR="00711919">
        <w:rPr>
          <w:rFonts w:ascii="Arial" w:eastAsia="Arial" w:hAnsi="Arial" w:cs="Arial"/>
          <w:sz w:val="24"/>
          <w:szCs w:val="24"/>
        </w:rPr>
        <w:t xml:space="preserve">Kenny Balance, Jennifer Esham, </w:t>
      </w:r>
      <w:r>
        <w:rPr>
          <w:rFonts w:ascii="Arial" w:eastAsia="Arial" w:hAnsi="Arial" w:cs="Arial"/>
          <w:sz w:val="24"/>
          <w:szCs w:val="24"/>
        </w:rPr>
        <w:t>Jen Mongan (remotely)</w:t>
      </w:r>
    </w:p>
    <w:p w14:paraId="48D2F250" w14:textId="77777777" w:rsidR="008C4664" w:rsidRDefault="008C46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5FA6BC8E" w14:textId="77777777" w:rsidR="008C4664" w:rsidRDefault="00B610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Non-Board:</w:t>
      </w:r>
    </w:p>
    <w:p w14:paraId="1A9C7718" w14:textId="6ECED6A8" w:rsidR="008C4664" w:rsidRDefault="00B61087">
      <w:pPr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Helena Stevens, Jeff Dippold, </w:t>
      </w:r>
      <w:r w:rsidR="002A61A1">
        <w:rPr>
          <w:rFonts w:ascii="Arial" w:eastAsia="Arial" w:hAnsi="Arial" w:cs="Arial"/>
          <w:sz w:val="24"/>
          <w:szCs w:val="24"/>
        </w:rPr>
        <w:t xml:space="preserve">Randal Matthews, </w:t>
      </w:r>
      <w:r w:rsidR="00066933">
        <w:rPr>
          <w:rFonts w:ascii="Arial" w:eastAsia="Arial" w:hAnsi="Arial" w:cs="Arial"/>
          <w:sz w:val="24"/>
          <w:szCs w:val="24"/>
        </w:rPr>
        <w:t xml:space="preserve">Teresa Adams, </w:t>
      </w:r>
      <w:r>
        <w:rPr>
          <w:rFonts w:ascii="Arial" w:eastAsia="Arial" w:hAnsi="Arial" w:cs="Arial"/>
          <w:sz w:val="24"/>
          <w:szCs w:val="24"/>
        </w:rPr>
        <w:t>Eleanor Talley</w:t>
      </w:r>
      <w:r w:rsidR="00711919">
        <w:rPr>
          <w:rFonts w:ascii="Arial" w:eastAsia="Arial" w:hAnsi="Arial" w:cs="Arial"/>
          <w:sz w:val="24"/>
          <w:szCs w:val="24"/>
        </w:rPr>
        <w:t xml:space="preserve"> (Theorem Advertising) Remotely: Sharon Brodisch</w:t>
      </w:r>
      <w:r w:rsidR="002A61A1">
        <w:rPr>
          <w:rFonts w:ascii="Arial" w:eastAsia="Arial" w:hAnsi="Arial" w:cs="Arial"/>
          <w:sz w:val="24"/>
          <w:szCs w:val="24"/>
        </w:rPr>
        <w:t>, Tom Hickey (Theorem Advertising</w:t>
      </w:r>
      <w:r w:rsidR="003854FC">
        <w:rPr>
          <w:rFonts w:ascii="Arial" w:eastAsia="Arial" w:hAnsi="Arial" w:cs="Arial"/>
          <w:sz w:val="24"/>
          <w:szCs w:val="24"/>
        </w:rPr>
        <w:t>), Donnie</w:t>
      </w:r>
      <w:r w:rsidR="00066933">
        <w:rPr>
          <w:rFonts w:ascii="Arial" w:eastAsia="Arial" w:hAnsi="Arial" w:cs="Arial"/>
          <w:sz w:val="24"/>
          <w:szCs w:val="24"/>
        </w:rPr>
        <w:t xml:space="preserve"> Shumate</w:t>
      </w:r>
    </w:p>
    <w:p w14:paraId="7F918F95" w14:textId="77777777" w:rsidR="008C4664" w:rsidRDefault="008C466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E3E4C5B" w14:textId="77777777" w:rsidR="008C4664" w:rsidRDefault="00B6108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Call to Order</w:t>
      </w:r>
    </w:p>
    <w:p w14:paraId="0703F10A" w14:textId="1E613700" w:rsidR="008C4664" w:rsidRDefault="00B61087" w:rsidP="00066933">
      <w:pPr>
        <w:spacing w:after="0"/>
        <w:ind w:left="10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my Howard</w:t>
      </w:r>
      <w:r w:rsidR="00066933">
        <w:rPr>
          <w:rFonts w:ascii="Arial" w:eastAsia="Arial" w:hAnsi="Arial" w:cs="Arial"/>
          <w:sz w:val="24"/>
          <w:szCs w:val="24"/>
        </w:rPr>
        <w:t xml:space="preserve"> (as outgoing Chair)</w:t>
      </w:r>
      <w:r>
        <w:rPr>
          <w:rFonts w:ascii="Arial" w:eastAsia="Arial" w:hAnsi="Arial" w:cs="Arial"/>
          <w:sz w:val="24"/>
          <w:szCs w:val="24"/>
        </w:rPr>
        <w:t xml:space="preserve"> called the monthly OTTDA meeting to order at 9:</w:t>
      </w:r>
      <w:r w:rsidR="002A61A1">
        <w:rPr>
          <w:rFonts w:ascii="Arial" w:eastAsia="Arial" w:hAnsi="Arial" w:cs="Arial"/>
          <w:sz w:val="24"/>
          <w:szCs w:val="24"/>
        </w:rPr>
        <w:t>13</w:t>
      </w:r>
      <w:r>
        <w:rPr>
          <w:rFonts w:ascii="Arial" w:eastAsia="Arial" w:hAnsi="Arial" w:cs="Arial"/>
          <w:sz w:val="24"/>
          <w:szCs w:val="24"/>
        </w:rPr>
        <w:t xml:space="preserve"> am</w:t>
      </w:r>
    </w:p>
    <w:p w14:paraId="3D42C607" w14:textId="77777777" w:rsidR="008C4664" w:rsidRDefault="008C4664">
      <w:pPr>
        <w:spacing w:after="0"/>
        <w:rPr>
          <w:rFonts w:ascii="Arial" w:eastAsia="Arial" w:hAnsi="Arial" w:cs="Arial"/>
          <w:sz w:val="24"/>
          <w:szCs w:val="24"/>
        </w:rPr>
      </w:pPr>
    </w:p>
    <w:p w14:paraId="45B3D9A0" w14:textId="4BB7F8F4" w:rsidR="008C4664" w:rsidRDefault="00B6108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Approval of </w:t>
      </w:r>
      <w:r w:rsidR="00711919">
        <w:rPr>
          <w:rFonts w:ascii="Arial" w:eastAsia="Arial" w:hAnsi="Arial" w:cs="Arial"/>
          <w:b/>
          <w:color w:val="000000"/>
          <w:sz w:val="24"/>
          <w:szCs w:val="24"/>
        </w:rPr>
        <w:t>September 24</w:t>
      </w:r>
      <w:r>
        <w:rPr>
          <w:rFonts w:ascii="Arial" w:eastAsia="Arial" w:hAnsi="Arial" w:cs="Arial"/>
          <w:b/>
          <w:color w:val="000000"/>
          <w:sz w:val="24"/>
          <w:szCs w:val="24"/>
        </w:rPr>
        <w:t>, 2021, Meeting Minutes</w:t>
      </w:r>
    </w:p>
    <w:p w14:paraId="6BD6924A" w14:textId="00E2ED60" w:rsidR="002A61A1" w:rsidRPr="002A61A1" w:rsidRDefault="002A61A1" w:rsidP="002A61A1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Arial" w:eastAsia="Arial" w:hAnsi="Arial" w:cs="Arial"/>
          <w:bCs/>
          <w:color w:val="000000"/>
          <w:sz w:val="24"/>
          <w:szCs w:val="24"/>
        </w:rPr>
      </w:pPr>
      <w:r>
        <w:rPr>
          <w:rFonts w:ascii="Arial" w:eastAsia="Arial" w:hAnsi="Arial" w:cs="Arial"/>
          <w:bCs/>
          <w:color w:val="000000"/>
          <w:sz w:val="24"/>
          <w:szCs w:val="24"/>
        </w:rPr>
        <w:t>No changes to minutes. Martha moved to approve, Lisa second. Minutes approved</w:t>
      </w:r>
      <w:r w:rsidR="00042FFE">
        <w:rPr>
          <w:rFonts w:ascii="Arial" w:eastAsia="Arial" w:hAnsi="Arial" w:cs="Arial"/>
          <w:bCs/>
          <w:color w:val="000000"/>
          <w:sz w:val="24"/>
          <w:szCs w:val="24"/>
        </w:rPr>
        <w:t>.</w:t>
      </w:r>
    </w:p>
    <w:p w14:paraId="1FB0BC39" w14:textId="04FD1DEC" w:rsidR="008C4664" w:rsidRDefault="00711919">
      <w:pPr>
        <w:spacing w:after="0"/>
        <w:ind w:left="10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3C40DFB5" w14:textId="77777777" w:rsidR="008C4664" w:rsidRDefault="00B6108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Financial Discussion/Hyde County</w:t>
      </w:r>
    </w:p>
    <w:p w14:paraId="65A4AB76" w14:textId="6FB59335" w:rsidR="00066933" w:rsidRPr="00A856A2" w:rsidRDefault="00B61087" w:rsidP="0006693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  <w:sz w:val="24"/>
          <w:szCs w:val="24"/>
        </w:rPr>
      </w:pPr>
      <w:r w:rsidRPr="00A856A2">
        <w:rPr>
          <w:rFonts w:ascii="Arial" w:eastAsia="Arial" w:hAnsi="Arial" w:cs="Arial"/>
          <w:b/>
          <w:color w:val="000000"/>
          <w:sz w:val="24"/>
          <w:szCs w:val="24"/>
        </w:rPr>
        <w:t xml:space="preserve">Current Revenue Collections and Projection </w:t>
      </w:r>
      <w:r w:rsidRPr="00A856A2">
        <w:rPr>
          <w:rFonts w:ascii="Arial" w:eastAsia="Arial" w:hAnsi="Arial" w:cs="Arial"/>
          <w:color w:val="000000"/>
          <w:sz w:val="24"/>
          <w:szCs w:val="24"/>
        </w:rPr>
        <w:t xml:space="preserve">–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Jeff emailed a summary of the 2% and 3% collections for the first quarter of FY21/22. </w:t>
      </w:r>
      <w:r w:rsidRPr="00A856A2">
        <w:rPr>
          <w:rFonts w:ascii="Arial" w:eastAsia="Arial" w:hAnsi="Arial" w:cs="Arial"/>
          <w:color w:val="000000"/>
          <w:sz w:val="24"/>
          <w:szCs w:val="24"/>
        </w:rPr>
        <w:t xml:space="preserve">Jeff reported that for the first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quarter of </w:t>
      </w:r>
      <w:r w:rsidR="00680BFB" w:rsidRPr="00A856A2">
        <w:rPr>
          <w:rFonts w:ascii="Arial" w:eastAsia="Arial" w:hAnsi="Arial" w:cs="Arial"/>
          <w:color w:val="000000"/>
          <w:sz w:val="24"/>
          <w:szCs w:val="24"/>
        </w:rPr>
        <w:t xml:space="preserve">the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>fiscal year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 through September,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 2% collections were $238,549</w:t>
      </w:r>
      <w:r w:rsidR="00680BFB" w:rsidRPr="00A856A2">
        <w:rPr>
          <w:rFonts w:ascii="Arial" w:eastAsia="Arial" w:hAnsi="Arial" w:cs="Arial"/>
          <w:color w:val="000000"/>
          <w:sz w:val="24"/>
          <w:szCs w:val="24"/>
        </w:rPr>
        <w:t>,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680BFB" w:rsidRPr="00A856A2">
        <w:rPr>
          <w:rFonts w:ascii="Arial" w:eastAsia="Arial" w:hAnsi="Arial" w:cs="Arial"/>
          <w:color w:val="000000"/>
          <w:sz w:val="24"/>
          <w:szCs w:val="24"/>
        </w:rPr>
        <w:t>increasing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 $33,851 over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the first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quarter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>of the prior fiscal year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.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>Jeff</w:t>
      </w:r>
      <w:r w:rsidR="00C03AF3">
        <w:rPr>
          <w:rFonts w:ascii="Arial" w:eastAsia="Arial" w:hAnsi="Arial" w:cs="Arial"/>
          <w:color w:val="000000"/>
          <w:sz w:val="24"/>
          <w:szCs w:val="24"/>
        </w:rPr>
        <w:t>'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s 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revenue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projection for the full fiscal year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(actual for </w:t>
      </w:r>
      <w:r w:rsidR="00BD1F8B" w:rsidRPr="00A856A2">
        <w:rPr>
          <w:rFonts w:ascii="Arial" w:eastAsia="Arial" w:hAnsi="Arial" w:cs="Arial"/>
          <w:color w:val="000000"/>
          <w:sz w:val="24"/>
          <w:szCs w:val="24"/>
        </w:rPr>
        <w:t xml:space="preserve">the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first quarter/90% of actual collected 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>for the last nine months of the fiscal year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 xml:space="preserve">) 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is </w:t>
      </w:r>
      <w:r w:rsidR="002A61A1" w:rsidRPr="00A856A2">
        <w:rPr>
          <w:rFonts w:ascii="Arial" w:eastAsia="Arial" w:hAnsi="Arial" w:cs="Arial"/>
          <w:color w:val="000000"/>
          <w:sz w:val="24"/>
          <w:szCs w:val="24"/>
        </w:rPr>
        <w:t>$405,000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, an increase of 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>$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>44,000 over the budget</w:t>
      </w:r>
      <w:r w:rsidR="00F37C53" w:rsidRPr="00A856A2">
        <w:rPr>
          <w:rFonts w:ascii="Arial" w:eastAsia="Arial" w:hAnsi="Arial" w:cs="Arial"/>
          <w:color w:val="000000"/>
          <w:sz w:val="24"/>
          <w:szCs w:val="24"/>
        </w:rPr>
        <w:t>ed amount</w:t>
      </w:r>
      <w:r w:rsidR="00042FFE" w:rsidRPr="00A856A2">
        <w:rPr>
          <w:rFonts w:ascii="Arial" w:eastAsia="Arial" w:hAnsi="Arial" w:cs="Arial"/>
          <w:color w:val="000000"/>
          <w:sz w:val="24"/>
          <w:szCs w:val="24"/>
        </w:rPr>
        <w:t xml:space="preserve"> for the current fiscal year.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 The board may decide to modify the budget and consider other programs to implement. Jeff will provide a budget vs. actual expenses </w:t>
      </w:r>
      <w:r w:rsidR="00BD1F8B" w:rsidRPr="00A856A2">
        <w:rPr>
          <w:rFonts w:ascii="Arial" w:eastAsia="Arial" w:hAnsi="Arial" w:cs="Arial"/>
          <w:color w:val="000000"/>
          <w:sz w:val="24"/>
          <w:szCs w:val="24"/>
        </w:rPr>
        <w:t>before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 the end of the year. </w:t>
      </w:r>
      <w:r w:rsidR="00A856A2" w:rsidRPr="00A856A2">
        <w:rPr>
          <w:rFonts w:ascii="Arial" w:eastAsia="Arial" w:hAnsi="Arial" w:cs="Arial"/>
          <w:color w:val="000000"/>
          <w:sz w:val="24"/>
          <w:szCs w:val="24"/>
        </w:rPr>
        <w:t xml:space="preserve">Lisa made a 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motion </w:t>
      </w:r>
      <w:r w:rsidRPr="00A856A2">
        <w:rPr>
          <w:rFonts w:ascii="Arial" w:eastAsia="Arial" w:hAnsi="Arial" w:cs="Arial"/>
          <w:color w:val="000000"/>
          <w:sz w:val="24"/>
          <w:szCs w:val="24"/>
        </w:rPr>
        <w:t xml:space="preserve">to accept the financial report, </w:t>
      </w:r>
      <w:r w:rsidR="00A856A2" w:rsidRPr="00A856A2">
        <w:rPr>
          <w:rFonts w:ascii="Arial" w:eastAsia="Arial" w:hAnsi="Arial" w:cs="Arial"/>
          <w:color w:val="000000"/>
          <w:sz w:val="24"/>
          <w:szCs w:val="24"/>
        </w:rPr>
        <w:t>and Martha seconded it</w:t>
      </w:r>
      <w:r w:rsidRPr="00A856A2">
        <w:rPr>
          <w:rFonts w:ascii="Arial" w:eastAsia="Arial" w:hAnsi="Arial" w:cs="Arial"/>
          <w:color w:val="000000"/>
          <w:sz w:val="24"/>
          <w:szCs w:val="24"/>
        </w:rPr>
        <w:t>. Motion approved.</w:t>
      </w:r>
      <w:r w:rsidR="00A81539" w:rsidRPr="00A856A2">
        <w:rPr>
          <w:rFonts w:ascii="Arial" w:eastAsia="Arial" w:hAnsi="Arial" w:cs="Arial"/>
          <w:color w:val="000000"/>
          <w:sz w:val="24"/>
          <w:szCs w:val="24"/>
        </w:rPr>
        <w:t xml:space="preserve"> </w:t>
      </w:r>
    </w:p>
    <w:p w14:paraId="2C53D650" w14:textId="77777777" w:rsidR="00A856A2" w:rsidRPr="00A856A2" w:rsidRDefault="00A856A2" w:rsidP="00A856A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58CD22F" w14:textId="564E11BF" w:rsidR="008C4664" w:rsidRPr="00066933" w:rsidRDefault="00066933" w:rsidP="00066933">
      <w:pPr>
        <w:pStyle w:val="ListParagraph"/>
        <w:numPr>
          <w:ilvl w:val="0"/>
          <w:numId w:val="1"/>
        </w:numPr>
        <w:spacing w:after="0"/>
        <w:rPr>
          <w:rFonts w:ascii="Arial" w:eastAsia="Arial" w:hAnsi="Arial" w:cs="Arial"/>
          <w:b/>
          <w:bCs/>
          <w:sz w:val="24"/>
          <w:szCs w:val="24"/>
        </w:rPr>
      </w:pPr>
      <w:r w:rsidRPr="00066933">
        <w:rPr>
          <w:rFonts w:ascii="Arial" w:eastAsia="Arial" w:hAnsi="Arial" w:cs="Arial"/>
          <w:b/>
          <w:bCs/>
          <w:sz w:val="24"/>
          <w:szCs w:val="24"/>
        </w:rPr>
        <w:t>Introduction of new OTTDA board members</w:t>
      </w:r>
    </w:p>
    <w:p w14:paraId="70B9EB94" w14:textId="5F3BC7DD" w:rsidR="00066933" w:rsidRDefault="00066933" w:rsidP="00066933">
      <w:pPr>
        <w:pStyle w:val="ListParagraph"/>
        <w:numPr>
          <w:ilvl w:val="1"/>
          <w:numId w:val="1"/>
        </w:numPr>
        <w:spacing w:after="0"/>
        <w:rPr>
          <w:rFonts w:ascii="Arial" w:eastAsia="Arial" w:hAnsi="Arial" w:cs="Arial"/>
          <w:sz w:val="24"/>
          <w:szCs w:val="24"/>
        </w:rPr>
      </w:pPr>
      <w:r w:rsidRPr="00066933">
        <w:rPr>
          <w:rFonts w:ascii="Arial" w:eastAsia="Arial" w:hAnsi="Arial" w:cs="Arial"/>
          <w:sz w:val="24"/>
          <w:szCs w:val="24"/>
        </w:rPr>
        <w:t>Amy introduced Jennifer Esham and Kenny Balance</w:t>
      </w:r>
      <w:r w:rsidR="00874D47">
        <w:rPr>
          <w:rFonts w:ascii="Arial" w:eastAsia="Arial" w:hAnsi="Arial" w:cs="Arial"/>
          <w:sz w:val="24"/>
          <w:szCs w:val="24"/>
        </w:rPr>
        <w:t>,</w:t>
      </w:r>
      <w:r w:rsidRPr="00066933">
        <w:rPr>
          <w:rFonts w:ascii="Arial" w:eastAsia="Arial" w:hAnsi="Arial" w:cs="Arial"/>
          <w:sz w:val="24"/>
          <w:szCs w:val="24"/>
        </w:rPr>
        <w:t xml:space="preserve"> who are each beginning their 3</w:t>
      </w:r>
      <w:r>
        <w:rPr>
          <w:rFonts w:ascii="Arial" w:eastAsia="Arial" w:hAnsi="Arial" w:cs="Arial"/>
          <w:sz w:val="24"/>
          <w:szCs w:val="24"/>
        </w:rPr>
        <w:t>-</w:t>
      </w:r>
      <w:r w:rsidRPr="00066933">
        <w:rPr>
          <w:rFonts w:ascii="Arial" w:eastAsia="Arial" w:hAnsi="Arial" w:cs="Arial"/>
          <w:sz w:val="24"/>
          <w:szCs w:val="24"/>
        </w:rPr>
        <w:t>year terms</w:t>
      </w:r>
    </w:p>
    <w:p w14:paraId="20B69C0B" w14:textId="3AE0F2D9" w:rsidR="00066933" w:rsidRPr="00EF6B09" w:rsidRDefault="006804B2" w:rsidP="00306E33">
      <w:pPr>
        <w:pStyle w:val="ListParagraph"/>
        <w:numPr>
          <w:ilvl w:val="1"/>
          <w:numId w:val="1"/>
        </w:num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s</w:t>
      </w:r>
      <w:r w:rsidR="00066933" w:rsidRPr="00EF6B09">
        <w:rPr>
          <w:rFonts w:ascii="Arial" w:eastAsia="Arial" w:hAnsi="Arial" w:cs="Arial"/>
          <w:sz w:val="24"/>
          <w:szCs w:val="24"/>
        </w:rPr>
        <w:t>late of officers:</w:t>
      </w:r>
      <w:r w:rsidR="006B792B" w:rsidRPr="00EF6B09">
        <w:rPr>
          <w:rFonts w:ascii="Arial" w:eastAsia="Arial" w:hAnsi="Arial" w:cs="Arial"/>
          <w:sz w:val="24"/>
          <w:szCs w:val="24"/>
        </w:rPr>
        <w:t xml:space="preserve"> Lisa nominated</w:t>
      </w:r>
      <w:r w:rsidR="00066933" w:rsidRPr="00EF6B09">
        <w:rPr>
          <w:rFonts w:ascii="Arial" w:eastAsia="Arial" w:hAnsi="Arial" w:cs="Arial"/>
          <w:sz w:val="24"/>
          <w:szCs w:val="24"/>
        </w:rPr>
        <w:t xml:space="preserve"> Kenny Balance as Chair, Martha Garrish as Vice</w:t>
      </w:r>
      <w:r w:rsidR="00874D47">
        <w:rPr>
          <w:rFonts w:ascii="Arial" w:eastAsia="Arial" w:hAnsi="Arial" w:cs="Arial"/>
          <w:sz w:val="24"/>
          <w:szCs w:val="24"/>
        </w:rPr>
        <w:t>-</w:t>
      </w:r>
      <w:r w:rsidR="00066933" w:rsidRPr="00EF6B09">
        <w:rPr>
          <w:rFonts w:ascii="Arial" w:eastAsia="Arial" w:hAnsi="Arial" w:cs="Arial"/>
          <w:sz w:val="24"/>
          <w:szCs w:val="24"/>
        </w:rPr>
        <w:t>Chair.</w:t>
      </w:r>
      <w:r w:rsidR="00493F48" w:rsidRPr="00EF6B09">
        <w:rPr>
          <w:rFonts w:ascii="Arial" w:eastAsia="Arial" w:hAnsi="Arial" w:cs="Arial"/>
          <w:sz w:val="24"/>
          <w:szCs w:val="24"/>
        </w:rPr>
        <w:t xml:space="preserve"> Jennifer Esham seconds. Motion passed. </w:t>
      </w:r>
      <w:r w:rsidR="00EF6B09" w:rsidRPr="00EF6B09">
        <w:rPr>
          <w:rFonts w:ascii="Arial" w:eastAsia="Arial" w:hAnsi="Arial" w:cs="Arial"/>
          <w:sz w:val="24"/>
          <w:szCs w:val="24"/>
        </w:rPr>
        <w:t>Amy stepped out at this point.</w:t>
      </w:r>
    </w:p>
    <w:p w14:paraId="79AF6FBB" w14:textId="77777777" w:rsidR="00066933" w:rsidRDefault="00066933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11BDA825" w14:textId="77777777" w:rsidR="008C4664" w:rsidRDefault="00B610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ld Business</w:t>
      </w:r>
    </w:p>
    <w:p w14:paraId="412A029F" w14:textId="5287A158" w:rsidR="008C4664" w:rsidRDefault="00796CAB" w:rsidP="00F03065">
      <w:pPr>
        <w:spacing w:after="0"/>
        <w:ind w:left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3B35625" w14:textId="68783C83" w:rsidR="008C4664" w:rsidRDefault="00B61087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Bench Project Update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857D79">
        <w:rPr>
          <w:rFonts w:ascii="Arial" w:eastAsia="Arial" w:hAnsi="Arial" w:cs="Arial"/>
          <w:sz w:val="24"/>
          <w:szCs w:val="24"/>
        </w:rPr>
        <w:t>Jenn Mongan reported she met with Mike Kalna</w:t>
      </w:r>
      <w:r w:rsidR="00874D47">
        <w:rPr>
          <w:rFonts w:ascii="Arial" w:eastAsia="Arial" w:hAnsi="Arial" w:cs="Arial"/>
          <w:sz w:val="24"/>
          <w:szCs w:val="24"/>
        </w:rPr>
        <w:t>;</w:t>
      </w:r>
      <w:r w:rsidR="00857D79">
        <w:rPr>
          <w:rFonts w:ascii="Arial" w:eastAsia="Arial" w:hAnsi="Arial" w:cs="Arial"/>
          <w:sz w:val="24"/>
          <w:szCs w:val="24"/>
        </w:rPr>
        <w:t xml:space="preserve"> they went to the </w:t>
      </w:r>
      <w:r w:rsidR="00306E33">
        <w:rPr>
          <w:rFonts w:ascii="Arial" w:eastAsia="Arial" w:hAnsi="Arial" w:cs="Arial"/>
          <w:sz w:val="24"/>
          <w:szCs w:val="24"/>
        </w:rPr>
        <w:t xml:space="preserve">tram </w:t>
      </w:r>
      <w:r w:rsidR="00857D79">
        <w:rPr>
          <w:rFonts w:ascii="Arial" w:eastAsia="Arial" w:hAnsi="Arial" w:cs="Arial"/>
          <w:sz w:val="24"/>
          <w:szCs w:val="24"/>
        </w:rPr>
        <w:t>stops and measure</w:t>
      </w:r>
      <w:r w:rsidR="00E16E4E">
        <w:rPr>
          <w:rFonts w:ascii="Arial" w:eastAsia="Arial" w:hAnsi="Arial" w:cs="Arial"/>
          <w:sz w:val="24"/>
          <w:szCs w:val="24"/>
        </w:rPr>
        <w:t xml:space="preserve">d and consulted with property owners to </w:t>
      </w:r>
      <w:r w:rsidR="005413D4">
        <w:rPr>
          <w:rFonts w:ascii="Arial" w:eastAsia="Arial" w:hAnsi="Arial" w:cs="Arial"/>
          <w:sz w:val="24"/>
          <w:szCs w:val="24"/>
        </w:rPr>
        <w:t>confirm</w:t>
      </w:r>
      <w:r w:rsidR="00E16E4E">
        <w:rPr>
          <w:rFonts w:ascii="Arial" w:eastAsia="Arial" w:hAnsi="Arial" w:cs="Arial"/>
          <w:sz w:val="24"/>
          <w:szCs w:val="24"/>
        </w:rPr>
        <w:t xml:space="preserve"> the </w:t>
      </w:r>
      <w:r w:rsidR="00E16E4E">
        <w:rPr>
          <w:rFonts w:ascii="Arial" w:eastAsia="Arial" w:hAnsi="Arial" w:cs="Arial"/>
          <w:sz w:val="24"/>
          <w:szCs w:val="24"/>
        </w:rPr>
        <w:lastRenderedPageBreak/>
        <w:t>placement</w:t>
      </w:r>
      <w:r w:rsidR="0006069D">
        <w:rPr>
          <w:rFonts w:ascii="Arial" w:eastAsia="Arial" w:hAnsi="Arial" w:cs="Arial"/>
          <w:sz w:val="24"/>
          <w:szCs w:val="24"/>
        </w:rPr>
        <w:t>. A few of the benches will have awning covers</w:t>
      </w:r>
      <w:r w:rsidR="00874D47">
        <w:rPr>
          <w:rFonts w:ascii="Arial" w:eastAsia="Arial" w:hAnsi="Arial" w:cs="Arial"/>
          <w:sz w:val="24"/>
          <w:szCs w:val="24"/>
        </w:rPr>
        <w:t>,</w:t>
      </w:r>
      <w:r w:rsidR="0006069D">
        <w:rPr>
          <w:rFonts w:ascii="Arial" w:eastAsia="Arial" w:hAnsi="Arial" w:cs="Arial"/>
          <w:sz w:val="24"/>
          <w:szCs w:val="24"/>
        </w:rPr>
        <w:t xml:space="preserve"> depending on how much space there is. Mike took measurements, </w:t>
      </w:r>
      <w:r w:rsidR="00CA4E83">
        <w:rPr>
          <w:rFonts w:ascii="Arial" w:eastAsia="Arial" w:hAnsi="Arial" w:cs="Arial"/>
          <w:sz w:val="24"/>
          <w:szCs w:val="24"/>
        </w:rPr>
        <w:t xml:space="preserve">will get everything drawn up, and will email Martha </w:t>
      </w:r>
      <w:r w:rsidR="005413D4">
        <w:rPr>
          <w:rFonts w:ascii="Arial" w:eastAsia="Arial" w:hAnsi="Arial" w:cs="Arial"/>
          <w:sz w:val="24"/>
          <w:szCs w:val="24"/>
        </w:rPr>
        <w:t xml:space="preserve">with the results </w:t>
      </w:r>
      <w:r w:rsidR="00CA4E83">
        <w:rPr>
          <w:rFonts w:ascii="Arial" w:eastAsia="Arial" w:hAnsi="Arial" w:cs="Arial"/>
          <w:sz w:val="24"/>
          <w:szCs w:val="24"/>
        </w:rPr>
        <w:t>when he is done</w:t>
      </w:r>
      <w:r w:rsidR="00F03065">
        <w:rPr>
          <w:rFonts w:ascii="Arial" w:eastAsia="Arial" w:hAnsi="Arial" w:cs="Arial"/>
          <w:sz w:val="24"/>
          <w:szCs w:val="24"/>
        </w:rPr>
        <w:t xml:space="preserve">. </w:t>
      </w:r>
    </w:p>
    <w:p w14:paraId="11FC8EC1" w14:textId="77777777" w:rsidR="008C4664" w:rsidRDefault="008C4664">
      <w:pPr>
        <w:spacing w:after="0"/>
        <w:rPr>
          <w:rFonts w:ascii="Arial" w:eastAsia="Arial" w:hAnsi="Arial" w:cs="Arial"/>
          <w:sz w:val="24"/>
          <w:szCs w:val="24"/>
        </w:rPr>
      </w:pPr>
    </w:p>
    <w:p w14:paraId="20FD3644" w14:textId="40517036" w:rsidR="008C4664" w:rsidRDefault="00B61087" w:rsidP="0059633C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dmin job posting</w:t>
      </w:r>
      <w:r>
        <w:rPr>
          <w:rFonts w:ascii="Arial" w:eastAsia="Arial" w:hAnsi="Arial" w:cs="Arial"/>
          <w:sz w:val="24"/>
          <w:szCs w:val="24"/>
        </w:rPr>
        <w:t xml:space="preserve"> – </w:t>
      </w:r>
      <w:r w:rsidR="0059633C"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 Administrative Assistant </w:t>
      </w:r>
      <w:r w:rsidR="006804B2">
        <w:rPr>
          <w:rFonts w:ascii="Arial" w:eastAsia="Arial" w:hAnsi="Arial" w:cs="Arial"/>
          <w:sz w:val="24"/>
          <w:szCs w:val="24"/>
        </w:rPr>
        <w:t xml:space="preserve">job </w:t>
      </w:r>
      <w:r>
        <w:rPr>
          <w:rFonts w:ascii="Arial" w:eastAsia="Arial" w:hAnsi="Arial" w:cs="Arial"/>
          <w:sz w:val="24"/>
          <w:szCs w:val="24"/>
        </w:rPr>
        <w:t>position</w:t>
      </w:r>
      <w:r w:rsidR="0059633C">
        <w:rPr>
          <w:rFonts w:ascii="Arial" w:eastAsia="Arial" w:hAnsi="Arial" w:cs="Arial"/>
          <w:sz w:val="24"/>
          <w:szCs w:val="24"/>
        </w:rPr>
        <w:t xml:space="preserve"> </w:t>
      </w:r>
      <w:r w:rsidR="003F7A66">
        <w:rPr>
          <w:rFonts w:ascii="Arial" w:eastAsia="Arial" w:hAnsi="Arial" w:cs="Arial"/>
          <w:sz w:val="24"/>
          <w:szCs w:val="24"/>
        </w:rPr>
        <w:t>is</w:t>
      </w:r>
      <w:r w:rsidR="0059633C">
        <w:rPr>
          <w:rFonts w:ascii="Arial" w:eastAsia="Arial" w:hAnsi="Arial" w:cs="Arial"/>
          <w:sz w:val="24"/>
          <w:szCs w:val="24"/>
        </w:rPr>
        <w:t xml:space="preserve"> posted at the Variety Store and the Post Office. </w:t>
      </w:r>
      <w:r w:rsidR="00773987">
        <w:rPr>
          <w:rFonts w:ascii="Arial" w:eastAsia="Arial" w:hAnsi="Arial" w:cs="Arial"/>
          <w:sz w:val="24"/>
          <w:szCs w:val="24"/>
        </w:rPr>
        <w:t>To date, t</w:t>
      </w:r>
      <w:r w:rsidR="0059633C">
        <w:rPr>
          <w:rFonts w:ascii="Arial" w:eastAsia="Arial" w:hAnsi="Arial" w:cs="Arial"/>
          <w:sz w:val="24"/>
          <w:szCs w:val="24"/>
        </w:rPr>
        <w:t>here have been no applicants.</w:t>
      </w:r>
      <w:r w:rsidR="00440D15">
        <w:rPr>
          <w:rFonts w:ascii="Arial" w:eastAsia="Arial" w:hAnsi="Arial" w:cs="Arial"/>
          <w:sz w:val="24"/>
          <w:szCs w:val="24"/>
        </w:rPr>
        <w:t xml:space="preserve"> </w:t>
      </w:r>
      <w:r w:rsidR="00773987">
        <w:rPr>
          <w:rFonts w:ascii="Arial" w:eastAsia="Arial" w:hAnsi="Arial" w:cs="Arial"/>
          <w:sz w:val="24"/>
          <w:szCs w:val="24"/>
        </w:rPr>
        <w:t>Helena</w:t>
      </w:r>
      <w:r w:rsidR="00440D15">
        <w:rPr>
          <w:rFonts w:ascii="Arial" w:eastAsia="Arial" w:hAnsi="Arial" w:cs="Arial"/>
          <w:sz w:val="24"/>
          <w:szCs w:val="24"/>
        </w:rPr>
        <w:t xml:space="preserve"> will repost</w:t>
      </w:r>
      <w:r w:rsidR="001A4850">
        <w:rPr>
          <w:rFonts w:ascii="Arial" w:eastAsia="Arial" w:hAnsi="Arial" w:cs="Arial"/>
          <w:sz w:val="24"/>
          <w:szCs w:val="24"/>
        </w:rPr>
        <w:t xml:space="preserve"> </w:t>
      </w:r>
      <w:r w:rsidR="00773987">
        <w:rPr>
          <w:rFonts w:ascii="Arial" w:eastAsia="Arial" w:hAnsi="Arial" w:cs="Arial"/>
          <w:sz w:val="24"/>
          <w:szCs w:val="24"/>
        </w:rPr>
        <w:t xml:space="preserve">the </w:t>
      </w:r>
      <w:r w:rsidR="00874D47">
        <w:rPr>
          <w:rFonts w:ascii="Arial" w:eastAsia="Arial" w:hAnsi="Arial" w:cs="Arial"/>
          <w:sz w:val="24"/>
          <w:szCs w:val="24"/>
        </w:rPr>
        <w:t>job</w:t>
      </w:r>
      <w:r w:rsidR="00773987">
        <w:rPr>
          <w:rFonts w:ascii="Arial" w:eastAsia="Arial" w:hAnsi="Arial" w:cs="Arial"/>
          <w:sz w:val="24"/>
          <w:szCs w:val="24"/>
        </w:rPr>
        <w:t xml:space="preserve"> </w:t>
      </w:r>
      <w:r w:rsidR="001A4850">
        <w:rPr>
          <w:rFonts w:ascii="Arial" w:eastAsia="Arial" w:hAnsi="Arial" w:cs="Arial"/>
          <w:sz w:val="24"/>
          <w:szCs w:val="24"/>
        </w:rPr>
        <w:t>and extend the date.</w:t>
      </w:r>
      <w:r w:rsidR="00440D15">
        <w:rPr>
          <w:rFonts w:ascii="Arial" w:eastAsia="Arial" w:hAnsi="Arial" w:cs="Arial"/>
          <w:sz w:val="24"/>
          <w:szCs w:val="24"/>
        </w:rPr>
        <w:t xml:space="preserve"> </w:t>
      </w:r>
      <w:r w:rsidR="004F5D15">
        <w:rPr>
          <w:rFonts w:ascii="Arial" w:eastAsia="Arial" w:hAnsi="Arial" w:cs="Arial"/>
          <w:sz w:val="24"/>
          <w:szCs w:val="24"/>
        </w:rPr>
        <w:t>It may need to be split up to have someone help with the day-to-day administrative work in the office. Sharon can assist with the minutes/attend meetings if needed</w:t>
      </w:r>
      <w:r w:rsidR="001A4850">
        <w:rPr>
          <w:rFonts w:ascii="Arial" w:eastAsia="Arial" w:hAnsi="Arial" w:cs="Arial"/>
          <w:sz w:val="24"/>
          <w:szCs w:val="24"/>
        </w:rPr>
        <w:t>.</w:t>
      </w:r>
    </w:p>
    <w:p w14:paraId="2D17925D" w14:textId="77777777" w:rsidR="008C4664" w:rsidRDefault="008C4664">
      <w:pPr>
        <w:spacing w:after="0"/>
        <w:rPr>
          <w:rFonts w:ascii="Arial" w:eastAsia="Arial" w:hAnsi="Arial" w:cs="Arial"/>
          <w:sz w:val="24"/>
          <w:szCs w:val="24"/>
        </w:rPr>
      </w:pPr>
    </w:p>
    <w:p w14:paraId="7C56D472" w14:textId="77777777" w:rsidR="008C4664" w:rsidRDefault="00B610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Executive Director Report</w:t>
      </w:r>
    </w:p>
    <w:p w14:paraId="2A211160" w14:textId="77777777" w:rsidR="008C4664" w:rsidRDefault="00B61087">
      <w:pPr>
        <w:spacing w:after="0"/>
        <w:ind w:left="144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5E47CD9D" w14:textId="77777777" w:rsidR="00322306" w:rsidRPr="006804B2" w:rsidRDefault="00322306" w:rsidP="0031058D">
      <w:pPr>
        <w:spacing w:after="0"/>
        <w:ind w:left="720"/>
        <w:rPr>
          <w:rFonts w:ascii="Arial" w:eastAsia="Arial" w:hAnsi="Arial" w:cs="Arial"/>
          <w:i/>
          <w:iCs/>
          <w:sz w:val="24"/>
          <w:szCs w:val="24"/>
        </w:rPr>
      </w:pPr>
      <w:r w:rsidRPr="006804B2">
        <w:rPr>
          <w:rFonts w:ascii="Arial" w:eastAsia="Arial" w:hAnsi="Arial" w:cs="Arial"/>
          <w:i/>
          <w:iCs/>
          <w:sz w:val="24"/>
          <w:szCs w:val="24"/>
        </w:rPr>
        <w:t>Theorem Advertising:</w:t>
      </w:r>
    </w:p>
    <w:p w14:paraId="15B2B054" w14:textId="1ABA7151" w:rsidR="008C4664" w:rsidRDefault="002553C1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m Hickey</w:t>
      </w:r>
      <w:r w:rsidR="006804B2">
        <w:rPr>
          <w:rFonts w:ascii="Arial" w:eastAsia="Arial" w:hAnsi="Arial" w:cs="Arial"/>
          <w:sz w:val="24"/>
          <w:szCs w:val="24"/>
        </w:rPr>
        <w:t xml:space="preserve"> reviewed the </w:t>
      </w:r>
      <w:r>
        <w:rPr>
          <w:rFonts w:ascii="Arial" w:eastAsia="Arial" w:hAnsi="Arial" w:cs="Arial"/>
          <w:sz w:val="24"/>
          <w:szCs w:val="24"/>
        </w:rPr>
        <w:t>Arrivalist report</w:t>
      </w:r>
      <w:r w:rsidR="00A3314E">
        <w:rPr>
          <w:rFonts w:ascii="Arial" w:eastAsia="Arial" w:hAnsi="Arial" w:cs="Arial"/>
          <w:sz w:val="24"/>
          <w:szCs w:val="24"/>
        </w:rPr>
        <w:t xml:space="preserve"> </w:t>
      </w:r>
      <w:r w:rsidR="006804B2">
        <w:rPr>
          <w:rFonts w:ascii="Arial" w:eastAsia="Arial" w:hAnsi="Arial" w:cs="Arial"/>
          <w:sz w:val="24"/>
          <w:szCs w:val="24"/>
        </w:rPr>
        <w:t xml:space="preserve">for the </w:t>
      </w:r>
      <w:r w:rsidR="00A3314E">
        <w:rPr>
          <w:rFonts w:ascii="Arial" w:eastAsia="Arial" w:hAnsi="Arial" w:cs="Arial"/>
          <w:sz w:val="24"/>
          <w:szCs w:val="24"/>
        </w:rPr>
        <w:t>calendar year to date for 2021</w:t>
      </w:r>
      <w:r w:rsidR="007639F6">
        <w:rPr>
          <w:rFonts w:ascii="Arial" w:eastAsia="Arial" w:hAnsi="Arial" w:cs="Arial"/>
          <w:sz w:val="24"/>
          <w:szCs w:val="24"/>
        </w:rPr>
        <w:t xml:space="preserve"> (Jan-Sept)</w:t>
      </w:r>
      <w:r w:rsidR="00A3314E">
        <w:rPr>
          <w:rFonts w:ascii="Arial" w:eastAsia="Arial" w:hAnsi="Arial" w:cs="Arial"/>
          <w:sz w:val="24"/>
          <w:szCs w:val="24"/>
        </w:rPr>
        <w:t xml:space="preserve">. </w:t>
      </w:r>
      <w:r w:rsidR="00D95F26">
        <w:rPr>
          <w:rFonts w:ascii="Arial" w:eastAsia="Arial" w:hAnsi="Arial" w:cs="Arial"/>
          <w:sz w:val="24"/>
          <w:szCs w:val="24"/>
        </w:rPr>
        <w:t>Day trips</w:t>
      </w:r>
      <w:r w:rsidR="007639F6">
        <w:rPr>
          <w:rFonts w:ascii="Arial" w:eastAsia="Arial" w:hAnsi="Arial" w:cs="Arial"/>
          <w:sz w:val="24"/>
          <w:szCs w:val="24"/>
        </w:rPr>
        <w:t xml:space="preserve"> are up</w:t>
      </w:r>
      <w:r w:rsidR="00F27E2E">
        <w:rPr>
          <w:rFonts w:ascii="Arial" w:eastAsia="Arial" w:hAnsi="Arial" w:cs="Arial"/>
          <w:sz w:val="24"/>
          <w:szCs w:val="24"/>
        </w:rPr>
        <w:t xml:space="preserve"> 6% over 2019/79% over 2020.</w:t>
      </w:r>
      <w:r w:rsidR="007D6F33">
        <w:rPr>
          <w:rFonts w:ascii="Arial" w:eastAsia="Arial" w:hAnsi="Arial" w:cs="Arial"/>
          <w:sz w:val="24"/>
          <w:szCs w:val="24"/>
        </w:rPr>
        <w:t xml:space="preserve"> Overnight trips for 2021 are up 3% over 2019/44% over 2020.</w:t>
      </w:r>
      <w:r w:rsidR="000A51E7">
        <w:rPr>
          <w:rFonts w:ascii="Arial" w:eastAsia="Arial" w:hAnsi="Arial" w:cs="Arial"/>
          <w:sz w:val="24"/>
          <w:szCs w:val="24"/>
        </w:rPr>
        <w:t xml:space="preserve">16% of </w:t>
      </w:r>
      <w:r w:rsidR="0051344B">
        <w:rPr>
          <w:rFonts w:ascii="Arial" w:eastAsia="Arial" w:hAnsi="Arial" w:cs="Arial"/>
          <w:sz w:val="24"/>
          <w:szCs w:val="24"/>
        </w:rPr>
        <w:t xml:space="preserve">all </w:t>
      </w:r>
      <w:r w:rsidR="000A51E7">
        <w:rPr>
          <w:rFonts w:ascii="Arial" w:eastAsia="Arial" w:hAnsi="Arial" w:cs="Arial"/>
          <w:sz w:val="24"/>
          <w:szCs w:val="24"/>
        </w:rPr>
        <w:t>overnight visitors stayed</w:t>
      </w:r>
      <w:r w:rsidR="00BD7FDD">
        <w:rPr>
          <w:rFonts w:ascii="Arial" w:eastAsia="Arial" w:hAnsi="Arial" w:cs="Arial"/>
          <w:sz w:val="24"/>
          <w:szCs w:val="24"/>
        </w:rPr>
        <w:t xml:space="preserve"> 6+ nights versus 12% for 2019.</w:t>
      </w:r>
      <w:r w:rsidR="00874D47">
        <w:rPr>
          <w:rFonts w:ascii="Arial" w:eastAsia="Arial" w:hAnsi="Arial" w:cs="Arial"/>
          <w:sz w:val="24"/>
          <w:szCs w:val="24"/>
        </w:rPr>
        <w:t xml:space="preserve"> </w:t>
      </w:r>
      <w:r w:rsidR="00A95F62">
        <w:rPr>
          <w:rFonts w:ascii="Arial" w:eastAsia="Arial" w:hAnsi="Arial" w:cs="Arial"/>
          <w:sz w:val="24"/>
          <w:szCs w:val="24"/>
        </w:rPr>
        <w:t xml:space="preserve">Visitors from NC are 37% of all trips </w:t>
      </w:r>
      <w:r w:rsidR="00C32EFE">
        <w:rPr>
          <w:rFonts w:ascii="Arial" w:eastAsia="Arial" w:hAnsi="Arial" w:cs="Arial"/>
          <w:sz w:val="24"/>
          <w:szCs w:val="24"/>
        </w:rPr>
        <w:t>and are primarily day trips 54%</w:t>
      </w:r>
      <w:r w:rsidR="00D139BA">
        <w:rPr>
          <w:rFonts w:ascii="Arial" w:eastAsia="Arial" w:hAnsi="Arial" w:cs="Arial"/>
          <w:sz w:val="24"/>
          <w:szCs w:val="24"/>
        </w:rPr>
        <w:t xml:space="preserve">. Visitors from VA </w:t>
      </w:r>
      <w:r w:rsidR="00343C0A">
        <w:rPr>
          <w:rFonts w:ascii="Arial" w:eastAsia="Arial" w:hAnsi="Arial" w:cs="Arial"/>
          <w:sz w:val="24"/>
          <w:szCs w:val="24"/>
        </w:rPr>
        <w:t>are 20% of all trips, 66% of those are day trips.</w:t>
      </w:r>
      <w:r w:rsidR="00766A77">
        <w:rPr>
          <w:rFonts w:ascii="Arial" w:eastAsia="Arial" w:hAnsi="Arial" w:cs="Arial"/>
          <w:sz w:val="24"/>
          <w:szCs w:val="24"/>
        </w:rPr>
        <w:t xml:space="preserve"> Norfolk DMA is #1 for primary trips to Ocracoke. </w:t>
      </w:r>
    </w:p>
    <w:p w14:paraId="16FEF660" w14:textId="21ED7FFD" w:rsidR="00322306" w:rsidRDefault="00322306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leanor Tally</w:t>
      </w:r>
      <w:r w:rsidR="00E24210">
        <w:rPr>
          <w:rFonts w:ascii="Arial" w:eastAsia="Arial" w:hAnsi="Arial" w:cs="Arial"/>
          <w:sz w:val="24"/>
          <w:szCs w:val="24"/>
        </w:rPr>
        <w:t xml:space="preserve"> </w:t>
      </w:r>
      <w:r w:rsidR="00773987">
        <w:rPr>
          <w:rFonts w:ascii="Arial" w:eastAsia="Arial" w:hAnsi="Arial" w:cs="Arial"/>
          <w:sz w:val="24"/>
          <w:szCs w:val="24"/>
        </w:rPr>
        <w:t xml:space="preserve">reported on the October 19 </w:t>
      </w:r>
      <w:proofErr w:type="spellStart"/>
      <w:r w:rsidR="006804B2">
        <w:rPr>
          <w:rFonts w:ascii="Arial" w:eastAsia="Arial" w:hAnsi="Arial" w:cs="Arial"/>
          <w:sz w:val="24"/>
          <w:szCs w:val="24"/>
        </w:rPr>
        <w:t>Visit</w:t>
      </w:r>
      <w:r w:rsidR="00773987">
        <w:rPr>
          <w:rFonts w:ascii="Arial" w:eastAsia="Arial" w:hAnsi="Arial" w:cs="Arial"/>
          <w:sz w:val="24"/>
          <w:szCs w:val="24"/>
        </w:rPr>
        <w:t>NC</w:t>
      </w:r>
      <w:proofErr w:type="spellEnd"/>
      <w:r w:rsidR="00773987">
        <w:rPr>
          <w:rFonts w:ascii="Arial" w:eastAsia="Arial" w:hAnsi="Arial" w:cs="Arial"/>
          <w:sz w:val="24"/>
          <w:szCs w:val="24"/>
        </w:rPr>
        <w:t xml:space="preserve"> Media Mission in Raleigh</w:t>
      </w:r>
      <w:r w:rsidR="00874D47">
        <w:rPr>
          <w:rFonts w:ascii="Arial" w:eastAsia="Arial" w:hAnsi="Arial" w:cs="Arial"/>
          <w:sz w:val="24"/>
          <w:szCs w:val="24"/>
        </w:rPr>
        <w:t>,</w:t>
      </w:r>
      <w:r w:rsidR="00773987">
        <w:rPr>
          <w:rFonts w:ascii="Arial" w:eastAsia="Arial" w:hAnsi="Arial" w:cs="Arial"/>
          <w:sz w:val="24"/>
          <w:szCs w:val="24"/>
        </w:rPr>
        <w:t xml:space="preserve"> where she represented Ocracoke. </w:t>
      </w:r>
      <w:r w:rsidR="00717D71">
        <w:rPr>
          <w:rFonts w:ascii="Arial" w:eastAsia="Arial" w:hAnsi="Arial" w:cs="Arial"/>
          <w:sz w:val="24"/>
          <w:szCs w:val="24"/>
        </w:rPr>
        <w:t>There were about 40 media there</w:t>
      </w:r>
      <w:r w:rsidR="001B7DCA">
        <w:rPr>
          <w:rFonts w:ascii="Arial" w:eastAsia="Arial" w:hAnsi="Arial" w:cs="Arial"/>
          <w:sz w:val="24"/>
          <w:szCs w:val="24"/>
        </w:rPr>
        <w:t>, a mix of national and state</w:t>
      </w:r>
      <w:r w:rsidR="00CD7D8E">
        <w:rPr>
          <w:rFonts w:ascii="Arial" w:eastAsia="Arial" w:hAnsi="Arial" w:cs="Arial"/>
          <w:sz w:val="24"/>
          <w:szCs w:val="24"/>
        </w:rPr>
        <w:t xml:space="preserve"> publications</w:t>
      </w:r>
      <w:r w:rsidR="001B7DCA">
        <w:rPr>
          <w:rFonts w:ascii="Arial" w:eastAsia="Arial" w:hAnsi="Arial" w:cs="Arial"/>
          <w:sz w:val="24"/>
          <w:szCs w:val="24"/>
        </w:rPr>
        <w:t>.</w:t>
      </w:r>
      <w:r w:rsidR="00CD7D8E">
        <w:rPr>
          <w:rFonts w:ascii="Arial" w:eastAsia="Arial" w:hAnsi="Arial" w:cs="Arial"/>
          <w:sz w:val="24"/>
          <w:szCs w:val="24"/>
        </w:rPr>
        <w:t xml:space="preserve"> She identified some opportunities for </w:t>
      </w:r>
      <w:r w:rsidR="002D20DA">
        <w:rPr>
          <w:rFonts w:ascii="Arial" w:eastAsia="Arial" w:hAnsi="Arial" w:cs="Arial"/>
          <w:sz w:val="24"/>
          <w:szCs w:val="24"/>
        </w:rPr>
        <w:t>Ocracoke to bring in another round of writers</w:t>
      </w:r>
      <w:r w:rsidR="00773987">
        <w:rPr>
          <w:rFonts w:ascii="Arial" w:eastAsia="Arial" w:hAnsi="Arial" w:cs="Arial"/>
          <w:sz w:val="24"/>
          <w:szCs w:val="24"/>
        </w:rPr>
        <w:t xml:space="preserve"> for media visits in the Spring of 2022.</w:t>
      </w:r>
    </w:p>
    <w:p w14:paraId="41F0D629" w14:textId="4F54A79A" w:rsidR="00D643F4" w:rsidRDefault="00D643F4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</w:p>
    <w:p w14:paraId="7DAEAE6F" w14:textId="7D77B398" w:rsidR="00D643F4" w:rsidRDefault="00773987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Y21/22 Advertising Planning</w:t>
      </w:r>
      <w:r w:rsidR="00482285">
        <w:rPr>
          <w:rFonts w:ascii="Arial" w:eastAsia="Arial" w:hAnsi="Arial" w:cs="Arial"/>
          <w:sz w:val="24"/>
          <w:szCs w:val="24"/>
        </w:rPr>
        <w:t xml:space="preserve">: </w:t>
      </w:r>
      <w:r w:rsidR="00D643F4">
        <w:rPr>
          <w:rFonts w:ascii="Arial" w:eastAsia="Arial" w:hAnsi="Arial" w:cs="Arial"/>
          <w:sz w:val="24"/>
          <w:szCs w:val="24"/>
        </w:rPr>
        <w:t xml:space="preserve">Helena is working with Theorem to </w:t>
      </w:r>
      <w:r>
        <w:rPr>
          <w:rFonts w:ascii="Arial" w:eastAsia="Arial" w:hAnsi="Arial" w:cs="Arial"/>
          <w:sz w:val="24"/>
          <w:szCs w:val="24"/>
        </w:rPr>
        <w:t xml:space="preserve">plan stakeholder interviews </w:t>
      </w:r>
      <w:r w:rsidR="00E1020D">
        <w:rPr>
          <w:rFonts w:ascii="Arial" w:eastAsia="Arial" w:hAnsi="Arial" w:cs="Arial"/>
          <w:sz w:val="24"/>
          <w:szCs w:val="24"/>
        </w:rPr>
        <w:t xml:space="preserve">in the first part of November </w:t>
      </w:r>
      <w:r>
        <w:rPr>
          <w:rFonts w:ascii="Arial" w:eastAsia="Arial" w:hAnsi="Arial" w:cs="Arial"/>
          <w:sz w:val="24"/>
          <w:szCs w:val="24"/>
        </w:rPr>
        <w:t>with island</w:t>
      </w:r>
      <w:r w:rsidR="00D643F4">
        <w:rPr>
          <w:rFonts w:ascii="Arial" w:eastAsia="Arial" w:hAnsi="Arial" w:cs="Arial"/>
          <w:sz w:val="24"/>
          <w:szCs w:val="24"/>
        </w:rPr>
        <w:t xml:space="preserve"> lodging partners</w:t>
      </w:r>
      <w:r w:rsidR="0039787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 get input on</w:t>
      </w:r>
      <w:r w:rsidR="003F5463">
        <w:rPr>
          <w:rFonts w:ascii="Arial" w:eastAsia="Arial" w:hAnsi="Arial" w:cs="Arial"/>
          <w:sz w:val="24"/>
          <w:szCs w:val="24"/>
        </w:rPr>
        <w:t xml:space="preserve"> tourism since last </w:t>
      </w:r>
      <w:r w:rsidR="001725B5">
        <w:rPr>
          <w:rFonts w:ascii="Arial" w:eastAsia="Arial" w:hAnsi="Arial" w:cs="Arial"/>
          <w:sz w:val="24"/>
          <w:szCs w:val="24"/>
        </w:rPr>
        <w:t>year</w:t>
      </w:r>
      <w:r w:rsidR="00C03AF3">
        <w:rPr>
          <w:rFonts w:ascii="Arial" w:eastAsia="Arial" w:hAnsi="Arial" w:cs="Arial"/>
          <w:sz w:val="24"/>
          <w:szCs w:val="24"/>
        </w:rPr>
        <w:t>'</w:t>
      </w:r>
      <w:r w:rsidR="001725B5">
        <w:rPr>
          <w:rFonts w:ascii="Arial" w:eastAsia="Arial" w:hAnsi="Arial" w:cs="Arial"/>
          <w:sz w:val="24"/>
          <w:szCs w:val="24"/>
        </w:rPr>
        <w:t>s</w:t>
      </w:r>
      <w:r w:rsidR="003F5463">
        <w:rPr>
          <w:rFonts w:ascii="Arial" w:eastAsia="Arial" w:hAnsi="Arial" w:cs="Arial"/>
          <w:sz w:val="24"/>
          <w:szCs w:val="24"/>
        </w:rPr>
        <w:t xml:space="preserve"> planning session</w:t>
      </w:r>
      <w:r w:rsidR="00925D0D">
        <w:rPr>
          <w:rFonts w:ascii="Arial" w:eastAsia="Arial" w:hAnsi="Arial" w:cs="Arial"/>
          <w:sz w:val="24"/>
          <w:szCs w:val="24"/>
        </w:rPr>
        <w:t xml:space="preserve">. </w:t>
      </w:r>
      <w:r w:rsidR="00E1020D">
        <w:rPr>
          <w:rFonts w:ascii="Arial" w:eastAsia="Arial" w:hAnsi="Arial" w:cs="Arial"/>
          <w:sz w:val="24"/>
          <w:szCs w:val="24"/>
        </w:rPr>
        <w:t xml:space="preserve"> </w:t>
      </w:r>
    </w:p>
    <w:p w14:paraId="120DDAA9" w14:textId="388A46CF" w:rsidR="001725B5" w:rsidRDefault="001725B5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</w:p>
    <w:p w14:paraId="2BCB3CA1" w14:textId="6EDD17F9" w:rsidR="001725B5" w:rsidRDefault="001725B5" w:rsidP="00C03AF3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Insurance update: </w:t>
      </w:r>
      <w:r w:rsidR="00153F88">
        <w:rPr>
          <w:rFonts w:ascii="Arial" w:eastAsia="Arial" w:hAnsi="Arial" w:cs="Arial"/>
          <w:sz w:val="24"/>
          <w:szCs w:val="24"/>
        </w:rPr>
        <w:t>Helena</w:t>
      </w:r>
      <w:r>
        <w:rPr>
          <w:rFonts w:ascii="Arial" w:eastAsia="Arial" w:hAnsi="Arial" w:cs="Arial"/>
          <w:sz w:val="24"/>
          <w:szCs w:val="24"/>
        </w:rPr>
        <w:t xml:space="preserve"> is working with Chalk &amp; Gibbs</w:t>
      </w:r>
      <w:r w:rsidR="00153F88">
        <w:rPr>
          <w:rFonts w:ascii="Arial" w:eastAsia="Arial" w:hAnsi="Arial" w:cs="Arial"/>
          <w:sz w:val="24"/>
          <w:szCs w:val="24"/>
        </w:rPr>
        <w:t xml:space="preserve"> </w:t>
      </w:r>
      <w:r w:rsidR="002D14FA">
        <w:rPr>
          <w:rFonts w:ascii="Arial" w:eastAsia="Arial" w:hAnsi="Arial" w:cs="Arial"/>
          <w:sz w:val="24"/>
          <w:szCs w:val="24"/>
        </w:rPr>
        <w:t>on the</w:t>
      </w:r>
      <w:r w:rsidR="00C03AF3">
        <w:rPr>
          <w:rFonts w:ascii="Arial" w:eastAsia="Arial" w:hAnsi="Arial" w:cs="Arial"/>
          <w:sz w:val="24"/>
          <w:szCs w:val="24"/>
        </w:rPr>
        <w:t xml:space="preserve"> 11/10/21</w:t>
      </w:r>
      <w:r w:rsidR="002D14FA">
        <w:rPr>
          <w:rFonts w:ascii="Arial" w:eastAsia="Arial" w:hAnsi="Arial" w:cs="Arial"/>
          <w:sz w:val="24"/>
          <w:szCs w:val="24"/>
        </w:rPr>
        <w:t xml:space="preserve"> renewals for the</w:t>
      </w:r>
      <w:r w:rsidR="00153F88">
        <w:rPr>
          <w:rFonts w:ascii="Arial" w:eastAsia="Arial" w:hAnsi="Arial" w:cs="Arial"/>
          <w:sz w:val="24"/>
          <w:szCs w:val="24"/>
        </w:rPr>
        <w:t xml:space="preserve"> OTTDA </w:t>
      </w:r>
      <w:r w:rsidR="002D14FA" w:rsidRPr="002D14FA">
        <w:rPr>
          <w:rFonts w:ascii="Arial" w:eastAsia="Arial" w:hAnsi="Arial" w:cs="Arial"/>
          <w:sz w:val="24"/>
          <w:szCs w:val="24"/>
        </w:rPr>
        <w:t>Directors' &amp; Officers' Liability and Employment Practices Liability</w:t>
      </w:r>
      <w:r w:rsidR="00C03AF3">
        <w:rPr>
          <w:rFonts w:ascii="Arial" w:eastAsia="Arial" w:hAnsi="Arial" w:cs="Arial"/>
          <w:sz w:val="24"/>
          <w:szCs w:val="24"/>
        </w:rPr>
        <w:t xml:space="preserve"> and General Liability Policies</w:t>
      </w:r>
    </w:p>
    <w:p w14:paraId="1437C836" w14:textId="3B088334" w:rsidR="00401836" w:rsidRDefault="00401836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</w:p>
    <w:p w14:paraId="509E4116" w14:textId="0AA437D3" w:rsidR="00401836" w:rsidRDefault="00594D28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</w:t>
      </w:r>
      <w:r w:rsidR="00401836">
        <w:rPr>
          <w:rFonts w:ascii="Arial" w:eastAsia="Arial" w:hAnsi="Arial" w:cs="Arial"/>
          <w:sz w:val="24"/>
          <w:szCs w:val="24"/>
        </w:rPr>
        <w:t xml:space="preserve">New Bern airport column wrap with Ocracoke lighthouse </w:t>
      </w:r>
      <w:r w:rsidR="00787191">
        <w:rPr>
          <w:rFonts w:ascii="Arial" w:eastAsia="Arial" w:hAnsi="Arial" w:cs="Arial"/>
          <w:sz w:val="24"/>
          <w:szCs w:val="24"/>
        </w:rPr>
        <w:t xml:space="preserve">has been </w:t>
      </w:r>
      <w:r w:rsidR="00401836">
        <w:rPr>
          <w:rFonts w:ascii="Arial" w:eastAsia="Arial" w:hAnsi="Arial" w:cs="Arial"/>
          <w:sz w:val="24"/>
          <w:szCs w:val="24"/>
        </w:rPr>
        <w:t>installed.</w:t>
      </w:r>
      <w:r>
        <w:rPr>
          <w:rFonts w:ascii="Arial" w:eastAsia="Arial" w:hAnsi="Arial" w:cs="Arial"/>
          <w:sz w:val="24"/>
          <w:szCs w:val="24"/>
        </w:rPr>
        <w:t xml:space="preserve"> The cost will be $250/month starting March 1, 2022. </w:t>
      </w:r>
    </w:p>
    <w:p w14:paraId="1B57A3F4" w14:textId="0C39865C" w:rsidR="00AF5FC4" w:rsidRDefault="00AF5FC4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</w:p>
    <w:p w14:paraId="15E42C2D" w14:textId="452ADAD9" w:rsidR="00AF5FC4" w:rsidRDefault="006804B2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re was d</w:t>
      </w:r>
      <w:r w:rsidR="00AF5FC4">
        <w:rPr>
          <w:rFonts w:ascii="Arial" w:eastAsia="Arial" w:hAnsi="Arial" w:cs="Arial"/>
          <w:sz w:val="24"/>
          <w:szCs w:val="24"/>
        </w:rPr>
        <w:t xml:space="preserve">iscussion </w:t>
      </w:r>
      <w:r>
        <w:rPr>
          <w:rFonts w:ascii="Arial" w:eastAsia="Arial" w:hAnsi="Arial" w:cs="Arial"/>
          <w:sz w:val="24"/>
          <w:szCs w:val="24"/>
        </w:rPr>
        <w:t xml:space="preserve">amongst the board about </w:t>
      </w:r>
      <w:r w:rsidR="00AF5FC4">
        <w:rPr>
          <w:rFonts w:ascii="Arial" w:eastAsia="Arial" w:hAnsi="Arial" w:cs="Arial"/>
          <w:sz w:val="24"/>
          <w:szCs w:val="24"/>
        </w:rPr>
        <w:t>potential future projects</w:t>
      </w:r>
      <w:r w:rsidR="003A690C">
        <w:rPr>
          <w:rFonts w:ascii="Arial" w:eastAsia="Arial" w:hAnsi="Arial" w:cs="Arial"/>
          <w:sz w:val="24"/>
          <w:szCs w:val="24"/>
        </w:rPr>
        <w:t>:</w:t>
      </w:r>
      <w:r w:rsidR="00AF5FC4">
        <w:rPr>
          <w:rFonts w:ascii="Arial" w:eastAsia="Arial" w:hAnsi="Arial" w:cs="Arial"/>
          <w:sz w:val="24"/>
          <w:szCs w:val="24"/>
        </w:rPr>
        <w:t xml:space="preserve"> Ocracoke Airport, making office for pilots more user friendly, getting travelers from </w:t>
      </w:r>
      <w:r w:rsidR="008A494C">
        <w:rPr>
          <w:rFonts w:ascii="Arial" w:eastAsia="Arial" w:hAnsi="Arial" w:cs="Arial"/>
          <w:sz w:val="24"/>
          <w:szCs w:val="24"/>
        </w:rPr>
        <w:t xml:space="preserve">the </w:t>
      </w:r>
      <w:r w:rsidR="00AF5FC4">
        <w:rPr>
          <w:rFonts w:ascii="Arial" w:eastAsia="Arial" w:hAnsi="Arial" w:cs="Arial"/>
          <w:sz w:val="24"/>
          <w:szCs w:val="24"/>
        </w:rPr>
        <w:t>airport to their Ocracoke destinations</w:t>
      </w:r>
      <w:r>
        <w:rPr>
          <w:rFonts w:ascii="Arial" w:eastAsia="Arial" w:hAnsi="Arial" w:cs="Arial"/>
          <w:sz w:val="24"/>
          <w:szCs w:val="24"/>
        </w:rPr>
        <w:t>,</w:t>
      </w:r>
      <w:r w:rsidR="003A690C">
        <w:rPr>
          <w:rFonts w:ascii="Arial" w:eastAsia="Arial" w:hAnsi="Arial" w:cs="Arial"/>
          <w:sz w:val="24"/>
          <w:szCs w:val="24"/>
        </w:rPr>
        <w:t xml:space="preserve"> </w:t>
      </w:r>
      <w:r w:rsidR="00AF5FC4">
        <w:rPr>
          <w:rFonts w:ascii="Arial" w:eastAsia="Arial" w:hAnsi="Arial" w:cs="Arial"/>
          <w:sz w:val="24"/>
          <w:szCs w:val="24"/>
        </w:rPr>
        <w:t>charging stations for electric</w:t>
      </w:r>
      <w:r w:rsidR="008A494C">
        <w:rPr>
          <w:rFonts w:ascii="Arial" w:eastAsia="Arial" w:hAnsi="Arial" w:cs="Arial"/>
          <w:sz w:val="24"/>
          <w:szCs w:val="24"/>
        </w:rPr>
        <w:t>-</w:t>
      </w:r>
      <w:r w:rsidR="00AF5FC4">
        <w:rPr>
          <w:rFonts w:ascii="Arial" w:eastAsia="Arial" w:hAnsi="Arial" w:cs="Arial"/>
          <w:sz w:val="24"/>
          <w:szCs w:val="24"/>
        </w:rPr>
        <w:t xml:space="preserve">powered cars. </w:t>
      </w:r>
      <w:r w:rsidR="008A494C">
        <w:rPr>
          <w:rFonts w:ascii="Arial" w:eastAsia="Arial" w:hAnsi="Arial" w:cs="Arial"/>
          <w:sz w:val="24"/>
          <w:szCs w:val="24"/>
        </w:rPr>
        <w:t xml:space="preserve">The board will revisit these topics </w:t>
      </w:r>
      <w:r w:rsidR="00AF5FC4">
        <w:rPr>
          <w:rFonts w:ascii="Arial" w:eastAsia="Arial" w:hAnsi="Arial" w:cs="Arial"/>
          <w:sz w:val="24"/>
          <w:szCs w:val="24"/>
        </w:rPr>
        <w:t>in future meetings.</w:t>
      </w:r>
    </w:p>
    <w:p w14:paraId="5BABE04E" w14:textId="6BC90572" w:rsidR="00AD30AF" w:rsidRDefault="00AD30AF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</w:p>
    <w:p w14:paraId="19E2E2F3" w14:textId="2E6EC1D6" w:rsidR="00AD30AF" w:rsidRDefault="00AD30AF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ebsite/SEO</w:t>
      </w:r>
      <w:r w:rsidR="00594D2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 xml:space="preserve"> Helena </w:t>
      </w:r>
      <w:r w:rsidR="00773987">
        <w:rPr>
          <w:rFonts w:ascii="Arial" w:eastAsia="Arial" w:hAnsi="Arial" w:cs="Arial"/>
          <w:sz w:val="24"/>
          <w:szCs w:val="24"/>
        </w:rPr>
        <w:t xml:space="preserve">is </w:t>
      </w:r>
      <w:r w:rsidR="001A16A6">
        <w:rPr>
          <w:rFonts w:ascii="Arial" w:eastAsia="Arial" w:hAnsi="Arial" w:cs="Arial"/>
          <w:sz w:val="24"/>
          <w:szCs w:val="24"/>
        </w:rPr>
        <w:t>updating the website and social media outlets with new content</w:t>
      </w:r>
      <w:r w:rsidR="008D4C6C">
        <w:rPr>
          <w:rFonts w:ascii="Arial" w:eastAsia="Arial" w:hAnsi="Arial" w:cs="Arial"/>
          <w:sz w:val="24"/>
          <w:szCs w:val="24"/>
        </w:rPr>
        <w:t xml:space="preserve">. Website traffic is declining in </w:t>
      </w:r>
      <w:r w:rsidR="008A494C">
        <w:rPr>
          <w:rFonts w:ascii="Arial" w:eastAsia="Arial" w:hAnsi="Arial" w:cs="Arial"/>
          <w:sz w:val="24"/>
          <w:szCs w:val="24"/>
        </w:rPr>
        <w:t xml:space="preserve">the </w:t>
      </w:r>
      <w:r w:rsidR="008D4C6C">
        <w:rPr>
          <w:rFonts w:ascii="Arial" w:eastAsia="Arial" w:hAnsi="Arial" w:cs="Arial"/>
          <w:sz w:val="24"/>
          <w:szCs w:val="24"/>
        </w:rPr>
        <w:t>fall months, which is typical.</w:t>
      </w:r>
      <w:r w:rsidR="00551858">
        <w:rPr>
          <w:rFonts w:ascii="Arial" w:eastAsia="Arial" w:hAnsi="Arial" w:cs="Arial"/>
          <w:sz w:val="24"/>
          <w:szCs w:val="24"/>
        </w:rPr>
        <w:t xml:space="preserve"> </w:t>
      </w:r>
    </w:p>
    <w:p w14:paraId="3FB10869" w14:textId="48EE110C" w:rsidR="00683EC8" w:rsidRPr="00321118" w:rsidRDefault="001A16A6" w:rsidP="0031058D">
      <w:pPr>
        <w:spacing w:after="0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ext week, a fall Email blast will be sent to website information subscribers</w:t>
      </w:r>
      <w:r w:rsidR="00683EC8">
        <w:rPr>
          <w:rFonts w:ascii="Arial" w:eastAsia="Arial" w:hAnsi="Arial" w:cs="Arial"/>
          <w:sz w:val="24"/>
          <w:szCs w:val="24"/>
        </w:rPr>
        <w:t xml:space="preserve"> </w:t>
      </w:r>
      <w:r w:rsidR="00274D88">
        <w:rPr>
          <w:rFonts w:ascii="Arial" w:eastAsia="Arial" w:hAnsi="Arial" w:cs="Arial"/>
          <w:sz w:val="24"/>
          <w:szCs w:val="24"/>
        </w:rPr>
        <w:t>via MailChimp</w:t>
      </w:r>
      <w:r w:rsidR="00683EC8">
        <w:rPr>
          <w:rFonts w:ascii="Arial" w:eastAsia="Arial" w:hAnsi="Arial" w:cs="Arial"/>
          <w:sz w:val="24"/>
          <w:szCs w:val="24"/>
        </w:rPr>
        <w:t xml:space="preserve">– talking about fall activities </w:t>
      </w:r>
      <w:r w:rsidR="00274D88">
        <w:rPr>
          <w:rFonts w:ascii="Arial" w:eastAsia="Arial" w:hAnsi="Arial" w:cs="Arial"/>
          <w:sz w:val="24"/>
          <w:szCs w:val="24"/>
        </w:rPr>
        <w:t xml:space="preserve">and events </w:t>
      </w:r>
      <w:r w:rsidR="00683EC8">
        <w:rPr>
          <w:rFonts w:ascii="Arial" w:eastAsia="Arial" w:hAnsi="Arial" w:cs="Arial"/>
          <w:sz w:val="24"/>
          <w:szCs w:val="24"/>
        </w:rPr>
        <w:t>on the island</w:t>
      </w:r>
      <w:r w:rsidR="00274D88">
        <w:rPr>
          <w:rFonts w:ascii="Arial" w:eastAsia="Arial" w:hAnsi="Arial" w:cs="Arial"/>
          <w:sz w:val="24"/>
          <w:szCs w:val="24"/>
        </w:rPr>
        <w:t>.</w:t>
      </w:r>
    </w:p>
    <w:p w14:paraId="03235472" w14:textId="77777777" w:rsidR="008C4664" w:rsidRDefault="008C4664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51AB2FE1" w14:textId="77777777" w:rsidR="001A16A6" w:rsidRDefault="001A16A6" w:rsidP="007739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76415859" w14:textId="77777777" w:rsidR="001A16A6" w:rsidRDefault="001A16A6" w:rsidP="007739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3DA0BCCE" w14:textId="77777777" w:rsidR="002667DE" w:rsidRDefault="002667DE" w:rsidP="007739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1BFCAD69" w14:textId="5AC7CA17" w:rsidR="008C4664" w:rsidRDefault="00B61087" w:rsidP="007739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New Business</w:t>
      </w:r>
    </w:p>
    <w:p w14:paraId="24A9BF0F" w14:textId="1F136E21" w:rsidR="00274D88" w:rsidRDefault="00274D88" w:rsidP="007739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4774ACFF" w14:textId="325CB079" w:rsidR="00274D88" w:rsidRPr="00274D88" w:rsidRDefault="00274D88" w:rsidP="00274D88">
      <w:pPr>
        <w:pStyle w:val="ListParagraph"/>
        <w:numPr>
          <w:ilvl w:val="0"/>
          <w:numId w:val="2"/>
        </w:numPr>
        <w:spacing w:after="0"/>
        <w:rPr>
          <w:rFonts w:ascii="Arial" w:eastAsia="Arial" w:hAnsi="Arial" w:cs="Arial"/>
          <w:bCs/>
          <w:sz w:val="24"/>
          <w:szCs w:val="24"/>
        </w:rPr>
      </w:pPr>
      <w:r w:rsidRPr="00274D88">
        <w:rPr>
          <w:rFonts w:ascii="Arial" w:eastAsia="Arial" w:hAnsi="Arial" w:cs="Arial"/>
          <w:bCs/>
          <w:sz w:val="24"/>
          <w:szCs w:val="24"/>
        </w:rPr>
        <w:t>FY2</w:t>
      </w:r>
      <w:r w:rsidR="002667DE">
        <w:rPr>
          <w:rFonts w:ascii="Arial" w:eastAsia="Arial" w:hAnsi="Arial" w:cs="Arial"/>
          <w:bCs/>
          <w:sz w:val="24"/>
          <w:szCs w:val="24"/>
        </w:rPr>
        <w:t>2</w:t>
      </w:r>
      <w:r w:rsidRPr="00274D88">
        <w:rPr>
          <w:rFonts w:ascii="Arial" w:eastAsia="Arial" w:hAnsi="Arial" w:cs="Arial"/>
          <w:bCs/>
          <w:sz w:val="24"/>
          <w:szCs w:val="24"/>
        </w:rPr>
        <w:t>/2</w:t>
      </w:r>
      <w:r w:rsidR="002667DE">
        <w:rPr>
          <w:rFonts w:ascii="Arial" w:eastAsia="Arial" w:hAnsi="Arial" w:cs="Arial"/>
          <w:bCs/>
          <w:sz w:val="24"/>
          <w:szCs w:val="24"/>
        </w:rPr>
        <w:t>3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 Advertising Committee</w:t>
      </w:r>
    </w:p>
    <w:p w14:paraId="019D3EDB" w14:textId="6B72C343" w:rsidR="00274D88" w:rsidRPr="00274D88" w:rsidRDefault="00274D88" w:rsidP="00274D88">
      <w:pPr>
        <w:spacing w:after="0"/>
        <w:ind w:left="720"/>
        <w:rPr>
          <w:rFonts w:ascii="Arial" w:eastAsia="Arial" w:hAnsi="Arial" w:cs="Arial"/>
          <w:bCs/>
          <w:sz w:val="24"/>
          <w:szCs w:val="24"/>
        </w:rPr>
      </w:pPr>
      <w:r w:rsidRPr="00274D88">
        <w:rPr>
          <w:rFonts w:ascii="Arial" w:eastAsia="Arial" w:hAnsi="Arial" w:cs="Arial"/>
          <w:bCs/>
          <w:sz w:val="24"/>
          <w:szCs w:val="24"/>
        </w:rPr>
        <w:t>Jenn Mongan and Lisa Landrum will remain on the committee</w:t>
      </w:r>
      <w:r w:rsidR="002667DE">
        <w:rPr>
          <w:rFonts w:ascii="Arial" w:eastAsia="Arial" w:hAnsi="Arial" w:cs="Arial"/>
          <w:bCs/>
          <w:sz w:val="24"/>
          <w:szCs w:val="24"/>
        </w:rPr>
        <w:t xml:space="preserve"> for the remainder of FY21/22 and </w:t>
      </w:r>
      <w:r w:rsidR="00B70994">
        <w:rPr>
          <w:rFonts w:ascii="Arial" w:eastAsia="Arial" w:hAnsi="Arial" w:cs="Arial"/>
          <w:bCs/>
          <w:sz w:val="24"/>
          <w:szCs w:val="24"/>
        </w:rPr>
        <w:t>will also be on the committee for FY22/23 (July 1, 2022 – June 30, 2023)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. </w:t>
      </w:r>
      <w:r w:rsidR="00B8663E">
        <w:rPr>
          <w:rFonts w:ascii="Arial" w:eastAsia="Arial" w:hAnsi="Arial" w:cs="Arial"/>
          <w:bCs/>
          <w:sz w:val="24"/>
          <w:szCs w:val="24"/>
        </w:rPr>
        <w:t>Discussions regarding FY21/22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 advertising </w:t>
      </w:r>
      <w:r w:rsidR="00B8663E">
        <w:rPr>
          <w:rFonts w:ascii="Arial" w:eastAsia="Arial" w:hAnsi="Arial" w:cs="Arial"/>
          <w:bCs/>
          <w:sz w:val="24"/>
          <w:szCs w:val="24"/>
        </w:rPr>
        <w:t>will begin in December.</w:t>
      </w:r>
    </w:p>
    <w:p w14:paraId="08811AA0" w14:textId="77777777" w:rsidR="00274D88" w:rsidRPr="00274D88" w:rsidRDefault="00274D88" w:rsidP="00274D88">
      <w:pPr>
        <w:spacing w:after="0"/>
        <w:ind w:left="720"/>
        <w:rPr>
          <w:rFonts w:ascii="Arial" w:eastAsia="Arial" w:hAnsi="Arial" w:cs="Arial"/>
          <w:bCs/>
          <w:sz w:val="24"/>
          <w:szCs w:val="24"/>
        </w:rPr>
      </w:pPr>
    </w:p>
    <w:p w14:paraId="5BE70F0B" w14:textId="7436AB93" w:rsidR="00274D88" w:rsidRPr="00274D88" w:rsidRDefault="00274D88" w:rsidP="00274D88">
      <w:pPr>
        <w:pStyle w:val="ListParagraph"/>
        <w:numPr>
          <w:ilvl w:val="0"/>
          <w:numId w:val="2"/>
        </w:numPr>
        <w:spacing w:after="0"/>
        <w:rPr>
          <w:rFonts w:ascii="Arial" w:eastAsia="Arial" w:hAnsi="Arial" w:cs="Arial"/>
          <w:bCs/>
          <w:sz w:val="24"/>
          <w:szCs w:val="24"/>
        </w:rPr>
      </w:pPr>
      <w:r w:rsidRPr="00274D88">
        <w:rPr>
          <w:rFonts w:ascii="Arial" w:eastAsia="Arial" w:hAnsi="Arial" w:cs="Arial"/>
          <w:bCs/>
          <w:sz w:val="24"/>
          <w:szCs w:val="24"/>
        </w:rPr>
        <w:t>FY2</w:t>
      </w:r>
      <w:r w:rsidR="00B70994">
        <w:rPr>
          <w:rFonts w:ascii="Arial" w:eastAsia="Arial" w:hAnsi="Arial" w:cs="Arial"/>
          <w:bCs/>
          <w:sz w:val="24"/>
          <w:szCs w:val="24"/>
        </w:rPr>
        <w:t>2</w:t>
      </w:r>
      <w:r w:rsidRPr="00274D88">
        <w:rPr>
          <w:rFonts w:ascii="Arial" w:eastAsia="Arial" w:hAnsi="Arial" w:cs="Arial"/>
          <w:bCs/>
          <w:sz w:val="24"/>
          <w:szCs w:val="24"/>
        </w:rPr>
        <w:t>/2</w:t>
      </w:r>
      <w:r w:rsidR="00B70994">
        <w:rPr>
          <w:rFonts w:ascii="Arial" w:eastAsia="Arial" w:hAnsi="Arial" w:cs="Arial"/>
          <w:bCs/>
          <w:sz w:val="24"/>
          <w:szCs w:val="24"/>
        </w:rPr>
        <w:t>3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 Budget Committee</w:t>
      </w:r>
    </w:p>
    <w:p w14:paraId="3CE5ADC1" w14:textId="261ED652" w:rsidR="00274D88" w:rsidRPr="00274D88" w:rsidRDefault="00274D88" w:rsidP="00274D88">
      <w:pPr>
        <w:spacing w:after="0"/>
        <w:ind w:left="720"/>
        <w:rPr>
          <w:rFonts w:ascii="Arial" w:eastAsia="Arial" w:hAnsi="Arial" w:cs="Arial"/>
          <w:bCs/>
          <w:sz w:val="24"/>
          <w:szCs w:val="24"/>
        </w:rPr>
      </w:pPr>
      <w:r w:rsidRPr="00274D88">
        <w:rPr>
          <w:rFonts w:ascii="Arial" w:eastAsia="Arial" w:hAnsi="Arial" w:cs="Arial"/>
          <w:bCs/>
          <w:sz w:val="24"/>
          <w:szCs w:val="24"/>
        </w:rPr>
        <w:t xml:space="preserve">Martha Garrish </w:t>
      </w:r>
      <w:r w:rsidR="003D1953">
        <w:rPr>
          <w:rFonts w:ascii="Arial" w:eastAsia="Arial" w:hAnsi="Arial" w:cs="Arial"/>
          <w:bCs/>
          <w:sz w:val="24"/>
          <w:szCs w:val="24"/>
        </w:rPr>
        <w:t>and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 Jennifer Esham</w:t>
      </w:r>
      <w:r w:rsidR="003D1953">
        <w:rPr>
          <w:rFonts w:ascii="Arial" w:eastAsia="Arial" w:hAnsi="Arial" w:cs="Arial"/>
          <w:bCs/>
          <w:sz w:val="24"/>
          <w:szCs w:val="24"/>
        </w:rPr>
        <w:t xml:space="preserve"> will be on the committee.</w:t>
      </w:r>
    </w:p>
    <w:p w14:paraId="6188C8FE" w14:textId="4CC2EE5A" w:rsidR="008C4664" w:rsidRDefault="008C4664" w:rsidP="00274D8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E9170C7" w14:textId="77777777" w:rsidR="003D1953" w:rsidRDefault="00B6108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Public Input/Questions/Comments </w:t>
      </w:r>
    </w:p>
    <w:p w14:paraId="57939C87" w14:textId="0770D469" w:rsidR="008C4664" w:rsidRDefault="006D75D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teve Harris posted – Great demographic information.</w:t>
      </w:r>
      <w:r w:rsidR="00B61087">
        <w:rPr>
          <w:rFonts w:ascii="Arial" w:eastAsia="Arial" w:hAnsi="Arial" w:cs="Arial"/>
          <w:color w:val="000000"/>
          <w:sz w:val="24"/>
          <w:szCs w:val="24"/>
        </w:rPr>
        <w:t xml:space="preserve"> </w:t>
      </w:r>
    </w:p>
    <w:p w14:paraId="54E8C23B" w14:textId="77777777" w:rsidR="008C4664" w:rsidRDefault="008C4664">
      <w:pPr>
        <w:spacing w:after="0"/>
        <w:rPr>
          <w:rFonts w:ascii="Arial" w:eastAsia="Arial" w:hAnsi="Arial" w:cs="Arial"/>
          <w:sz w:val="24"/>
          <w:szCs w:val="24"/>
        </w:rPr>
      </w:pPr>
    </w:p>
    <w:p w14:paraId="4F173EA6" w14:textId="77777777" w:rsidR="003D1953" w:rsidRDefault="00B61087" w:rsidP="006D75D3">
      <w:pPr>
        <w:spacing w:after="0"/>
        <w:ind w:left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Next meeting</w:t>
      </w:r>
    </w:p>
    <w:p w14:paraId="00702D73" w14:textId="60ED931A" w:rsidR="008C4664" w:rsidRDefault="003D1953" w:rsidP="003D1953">
      <w:pPr>
        <w:spacing w:after="0"/>
        <w:ind w:firstLine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n</w:t>
      </w:r>
      <w:r w:rsidR="006D75D3">
        <w:rPr>
          <w:rFonts w:ascii="Arial" w:eastAsia="Arial" w:hAnsi="Arial" w:cs="Arial"/>
          <w:sz w:val="24"/>
          <w:szCs w:val="24"/>
        </w:rPr>
        <w:t xml:space="preserve">ext meeting date was changed to </w:t>
      </w:r>
      <w:r w:rsidR="00711919">
        <w:rPr>
          <w:rFonts w:ascii="Arial" w:eastAsia="Arial" w:hAnsi="Arial" w:cs="Arial"/>
          <w:sz w:val="24"/>
          <w:szCs w:val="24"/>
        </w:rPr>
        <w:t>Tuesday</w:t>
      </w:r>
      <w:r w:rsidR="00B61087">
        <w:rPr>
          <w:rFonts w:ascii="Arial" w:eastAsia="Arial" w:hAnsi="Arial" w:cs="Arial"/>
          <w:sz w:val="24"/>
          <w:szCs w:val="24"/>
        </w:rPr>
        <w:t>,</w:t>
      </w:r>
      <w:r w:rsidR="00711919">
        <w:rPr>
          <w:rFonts w:ascii="Arial" w:eastAsia="Arial" w:hAnsi="Arial" w:cs="Arial"/>
          <w:sz w:val="24"/>
          <w:szCs w:val="24"/>
        </w:rPr>
        <w:t xml:space="preserve"> November 16, </w:t>
      </w:r>
      <w:r w:rsidR="00066933">
        <w:rPr>
          <w:rFonts w:ascii="Arial" w:eastAsia="Arial" w:hAnsi="Arial" w:cs="Arial"/>
          <w:sz w:val="24"/>
          <w:szCs w:val="24"/>
        </w:rPr>
        <w:t>2021,</w:t>
      </w:r>
      <w:r w:rsidR="00B61087">
        <w:rPr>
          <w:rFonts w:ascii="Arial" w:eastAsia="Arial" w:hAnsi="Arial" w:cs="Arial"/>
          <w:sz w:val="24"/>
          <w:szCs w:val="24"/>
        </w:rPr>
        <w:t xml:space="preserve"> 9:00 am </w:t>
      </w:r>
    </w:p>
    <w:p w14:paraId="6A8C4A59" w14:textId="77777777" w:rsidR="008C4664" w:rsidRDefault="00B61087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230D33AB" w14:textId="77777777" w:rsidR="008C4664" w:rsidRDefault="00B61087">
      <w:pPr>
        <w:spacing w:after="0"/>
        <w:ind w:firstLine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djourn</w:t>
      </w:r>
    </w:p>
    <w:p w14:paraId="4C83E550" w14:textId="29966FE0" w:rsidR="008C4664" w:rsidRDefault="00B61087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artha moved to adjourn, </w:t>
      </w:r>
      <w:r w:rsidR="00D06D1F">
        <w:rPr>
          <w:rFonts w:ascii="Arial" w:eastAsia="Arial" w:hAnsi="Arial" w:cs="Arial"/>
          <w:sz w:val="24"/>
          <w:szCs w:val="24"/>
        </w:rPr>
        <w:t>Jennifer</w:t>
      </w:r>
      <w:r>
        <w:rPr>
          <w:rFonts w:ascii="Arial" w:eastAsia="Arial" w:hAnsi="Arial" w:cs="Arial"/>
          <w:sz w:val="24"/>
          <w:szCs w:val="24"/>
        </w:rPr>
        <w:t xml:space="preserve"> second. The meeting adjourned at </w:t>
      </w:r>
      <w:r w:rsidRPr="00274D88">
        <w:rPr>
          <w:rFonts w:ascii="Arial" w:eastAsia="Arial" w:hAnsi="Arial" w:cs="Arial"/>
          <w:bCs/>
          <w:sz w:val="24"/>
          <w:szCs w:val="24"/>
        </w:rPr>
        <w:t>10:</w:t>
      </w:r>
      <w:r w:rsidR="00E24210" w:rsidRPr="00274D88">
        <w:rPr>
          <w:rFonts w:ascii="Arial" w:eastAsia="Arial" w:hAnsi="Arial" w:cs="Arial"/>
          <w:bCs/>
          <w:sz w:val="24"/>
          <w:szCs w:val="24"/>
        </w:rPr>
        <w:t>10</w:t>
      </w:r>
      <w:r w:rsidRPr="00274D88">
        <w:rPr>
          <w:rFonts w:ascii="Arial" w:eastAsia="Arial" w:hAnsi="Arial" w:cs="Arial"/>
          <w:bCs/>
          <w:sz w:val="24"/>
          <w:szCs w:val="24"/>
        </w:rPr>
        <w:t xml:space="preserve"> am</w:t>
      </w:r>
    </w:p>
    <w:p w14:paraId="7B00FEC2" w14:textId="77777777" w:rsidR="008C4664" w:rsidRDefault="008C4664">
      <w:pPr>
        <w:spacing w:after="0"/>
        <w:ind w:firstLine="720"/>
        <w:rPr>
          <w:rFonts w:ascii="Arial" w:eastAsia="Arial" w:hAnsi="Arial" w:cs="Arial"/>
          <w:b/>
          <w:sz w:val="24"/>
          <w:szCs w:val="24"/>
        </w:rPr>
      </w:pPr>
    </w:p>
    <w:p w14:paraId="703A4A5D" w14:textId="0E0BA51E" w:rsidR="008C4664" w:rsidRDefault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Remaining </w:t>
      </w:r>
      <w:r w:rsidR="00B61087">
        <w:rPr>
          <w:rFonts w:ascii="Arial" w:eastAsia="Arial" w:hAnsi="Arial" w:cs="Arial"/>
          <w:b/>
          <w:color w:val="000000"/>
          <w:sz w:val="24"/>
          <w:szCs w:val="24"/>
        </w:rPr>
        <w:t>FY21/22 Board Meeting Dates</w:t>
      </w:r>
      <w:r w:rsidR="00B61087"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5065A273" w14:textId="24030270" w:rsidR="008C4664" w:rsidRDefault="0071191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</w:p>
    <w:p w14:paraId="6615F024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ecember 17, 2021</w:t>
      </w:r>
    </w:p>
    <w:p w14:paraId="72AA712A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January 21, 2022</w:t>
      </w:r>
    </w:p>
    <w:p w14:paraId="0FC43B2B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ebruary 18, 2022</w:t>
      </w:r>
    </w:p>
    <w:p w14:paraId="761E8B1A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arch 18, 2022</w:t>
      </w:r>
    </w:p>
    <w:p w14:paraId="0CCB6447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pril 22, 2022</w:t>
      </w:r>
    </w:p>
    <w:p w14:paraId="71D2A6C5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ay 20, 2022</w:t>
      </w:r>
    </w:p>
    <w:p w14:paraId="3954CF80" w14:textId="77777777" w:rsidR="008C4664" w:rsidRDefault="00B61087" w:rsidP="006804B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June 17, 2022</w:t>
      </w:r>
    </w:p>
    <w:p w14:paraId="05A925C3" w14:textId="77777777" w:rsidR="008C4664" w:rsidRDefault="008C4664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14:paraId="451A6F86" w14:textId="77777777" w:rsidR="008C4664" w:rsidRDefault="008C4664">
      <w:pPr>
        <w:jc w:val="center"/>
        <w:rPr>
          <w:rFonts w:ascii="Arial" w:eastAsia="Arial" w:hAnsi="Arial" w:cs="Arial"/>
          <w:b/>
          <w:sz w:val="24"/>
          <w:szCs w:val="24"/>
        </w:rPr>
      </w:pPr>
    </w:p>
    <w:sectPr w:rsidR="008C46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720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D94E6" w14:textId="77777777" w:rsidR="00BB46D2" w:rsidRDefault="00BB46D2">
      <w:pPr>
        <w:spacing w:after="0" w:line="240" w:lineRule="auto"/>
      </w:pPr>
      <w:r>
        <w:separator/>
      </w:r>
    </w:p>
  </w:endnote>
  <w:endnote w:type="continuationSeparator" w:id="0">
    <w:p w14:paraId="713BDC04" w14:textId="77777777" w:rsidR="00BB46D2" w:rsidRDefault="00BB46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50EFF" w14:textId="77777777" w:rsidR="008C4664" w:rsidRDefault="008C46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0B2C" w14:textId="77777777" w:rsidR="008C4664" w:rsidRDefault="008C46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F157A" w14:textId="77777777" w:rsidR="008C4664" w:rsidRDefault="008C46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42602" w14:textId="77777777" w:rsidR="00BB46D2" w:rsidRDefault="00BB46D2">
      <w:pPr>
        <w:spacing w:after="0" w:line="240" w:lineRule="auto"/>
      </w:pPr>
      <w:r>
        <w:separator/>
      </w:r>
    </w:p>
  </w:footnote>
  <w:footnote w:type="continuationSeparator" w:id="0">
    <w:p w14:paraId="21E6527E" w14:textId="77777777" w:rsidR="00BB46D2" w:rsidRDefault="00BB46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A57A8" w14:textId="77777777" w:rsidR="008C4664" w:rsidRDefault="008C46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4E026" w14:textId="77777777" w:rsidR="008C4664" w:rsidRDefault="00B610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3C890E58" wp14:editId="70F8244D">
          <wp:extent cx="1426845" cy="530225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26845" cy="530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14D4" w14:textId="77777777" w:rsidR="008C4664" w:rsidRDefault="008C46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39F8"/>
    <w:multiLevelType w:val="multilevel"/>
    <w:tmpl w:val="5192BBB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DD62BB4"/>
    <w:multiLevelType w:val="multilevel"/>
    <w:tmpl w:val="8DFA4B7A"/>
    <w:lvl w:ilvl="0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3D3397"/>
    <w:multiLevelType w:val="multilevel"/>
    <w:tmpl w:val="B51451EE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9905ABF"/>
    <w:multiLevelType w:val="multilevel"/>
    <w:tmpl w:val="8F7C12C8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AyNTe3MDc1tTBQ0lEKTi0uzszPAykwrgUAwxII8iwAAAA="/>
  </w:docVars>
  <w:rsids>
    <w:rsidRoot w:val="008C4664"/>
    <w:rsid w:val="00042FFE"/>
    <w:rsid w:val="0006069D"/>
    <w:rsid w:val="00066933"/>
    <w:rsid w:val="000A3C15"/>
    <w:rsid w:val="000A51E7"/>
    <w:rsid w:val="00105128"/>
    <w:rsid w:val="00153F88"/>
    <w:rsid w:val="0015561D"/>
    <w:rsid w:val="001725B5"/>
    <w:rsid w:val="001A16A6"/>
    <w:rsid w:val="001A1C8A"/>
    <w:rsid w:val="001A4850"/>
    <w:rsid w:val="001B1879"/>
    <w:rsid w:val="001B7DCA"/>
    <w:rsid w:val="002553C1"/>
    <w:rsid w:val="002667DE"/>
    <w:rsid w:val="00274D88"/>
    <w:rsid w:val="002A61A1"/>
    <w:rsid w:val="002D14FA"/>
    <w:rsid w:val="002D20DA"/>
    <w:rsid w:val="00306E33"/>
    <w:rsid w:val="0031058D"/>
    <w:rsid w:val="00321118"/>
    <w:rsid w:val="00322306"/>
    <w:rsid w:val="00326805"/>
    <w:rsid w:val="00343C0A"/>
    <w:rsid w:val="0038162B"/>
    <w:rsid w:val="003854FC"/>
    <w:rsid w:val="0039787B"/>
    <w:rsid w:val="003A3FA6"/>
    <w:rsid w:val="003A690C"/>
    <w:rsid w:val="003D1953"/>
    <w:rsid w:val="003F5463"/>
    <w:rsid w:val="003F7A66"/>
    <w:rsid w:val="00401836"/>
    <w:rsid w:val="004309AE"/>
    <w:rsid w:val="00440D15"/>
    <w:rsid w:val="00447538"/>
    <w:rsid w:val="00451FCD"/>
    <w:rsid w:val="00452AB7"/>
    <w:rsid w:val="0045681B"/>
    <w:rsid w:val="00482285"/>
    <w:rsid w:val="00493F48"/>
    <w:rsid w:val="004F5D15"/>
    <w:rsid w:val="0051344B"/>
    <w:rsid w:val="0051470A"/>
    <w:rsid w:val="00531CF1"/>
    <w:rsid w:val="005413D4"/>
    <w:rsid w:val="00551858"/>
    <w:rsid w:val="005633BA"/>
    <w:rsid w:val="0058122A"/>
    <w:rsid w:val="00594D28"/>
    <w:rsid w:val="0059633C"/>
    <w:rsid w:val="005D31D3"/>
    <w:rsid w:val="005F7891"/>
    <w:rsid w:val="006804B2"/>
    <w:rsid w:val="00680BFB"/>
    <w:rsid w:val="00683EC8"/>
    <w:rsid w:val="006923A5"/>
    <w:rsid w:val="006A02A4"/>
    <w:rsid w:val="006B792B"/>
    <w:rsid w:val="006D75D3"/>
    <w:rsid w:val="00711919"/>
    <w:rsid w:val="00717D71"/>
    <w:rsid w:val="007639F6"/>
    <w:rsid w:val="00766A05"/>
    <w:rsid w:val="00766A77"/>
    <w:rsid w:val="00773987"/>
    <w:rsid w:val="00787191"/>
    <w:rsid w:val="00796CAB"/>
    <w:rsid w:val="007A6A06"/>
    <w:rsid w:val="007D6F33"/>
    <w:rsid w:val="008002BC"/>
    <w:rsid w:val="00857D79"/>
    <w:rsid w:val="00874D47"/>
    <w:rsid w:val="008A494C"/>
    <w:rsid w:val="008C4664"/>
    <w:rsid w:val="008D4C6C"/>
    <w:rsid w:val="008D7A46"/>
    <w:rsid w:val="008E60D8"/>
    <w:rsid w:val="008F3CCC"/>
    <w:rsid w:val="00925D0D"/>
    <w:rsid w:val="009E0562"/>
    <w:rsid w:val="00A3314E"/>
    <w:rsid w:val="00A81539"/>
    <w:rsid w:val="00A856A2"/>
    <w:rsid w:val="00A95F62"/>
    <w:rsid w:val="00AB65F7"/>
    <w:rsid w:val="00AD30AF"/>
    <w:rsid w:val="00AF5FC4"/>
    <w:rsid w:val="00B309C3"/>
    <w:rsid w:val="00B61087"/>
    <w:rsid w:val="00B70994"/>
    <w:rsid w:val="00B8663E"/>
    <w:rsid w:val="00BB46D2"/>
    <w:rsid w:val="00BD1F8B"/>
    <w:rsid w:val="00BD7FDD"/>
    <w:rsid w:val="00C000F5"/>
    <w:rsid w:val="00C03AF3"/>
    <w:rsid w:val="00C32EFE"/>
    <w:rsid w:val="00C3428E"/>
    <w:rsid w:val="00CA4E83"/>
    <w:rsid w:val="00CD7D8E"/>
    <w:rsid w:val="00D06D1F"/>
    <w:rsid w:val="00D139BA"/>
    <w:rsid w:val="00D643F4"/>
    <w:rsid w:val="00D95F26"/>
    <w:rsid w:val="00E1020D"/>
    <w:rsid w:val="00E16E4E"/>
    <w:rsid w:val="00E24210"/>
    <w:rsid w:val="00E42FA7"/>
    <w:rsid w:val="00ED48B0"/>
    <w:rsid w:val="00EF6B09"/>
    <w:rsid w:val="00F03065"/>
    <w:rsid w:val="00F22DE2"/>
    <w:rsid w:val="00F27E2E"/>
    <w:rsid w:val="00F344E8"/>
    <w:rsid w:val="00F3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32AFD"/>
  <w15:docId w15:val="{EECB15C9-4959-4409-9693-BFDF1513C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452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6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5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DDE"/>
  </w:style>
  <w:style w:type="paragraph" w:styleId="Footer">
    <w:name w:val="footer"/>
    <w:basedOn w:val="Normal"/>
    <w:link w:val="FooterChar"/>
    <w:uiPriority w:val="99"/>
    <w:unhideWhenUsed/>
    <w:rsid w:val="003B5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DDE"/>
  </w:style>
  <w:style w:type="paragraph" w:styleId="NoSpacing">
    <w:name w:val="No Spacing"/>
    <w:uiPriority w:val="1"/>
    <w:qFormat/>
    <w:rsid w:val="00F503A9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d91C/ukhA8EtjhxW0ev/50QT5A==">AMUW2mXDJu0kEEEC9Ey9IEZmEQuRAm1q9WXvAsl0Ni7zZnC7rFUsSIwyYkMGsnm8iocKcbNiiA/SKi0MH/k1X4khunsVFHlf40A7G9/oMBKrnYbNnBNtJk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Brodisch</dc:creator>
  <cp:lastModifiedBy>Helena Stevens</cp:lastModifiedBy>
  <cp:revision>3</cp:revision>
  <dcterms:created xsi:type="dcterms:W3CDTF">2021-11-29T21:08:00Z</dcterms:created>
  <dcterms:modified xsi:type="dcterms:W3CDTF">2021-11-29T21:30:00Z</dcterms:modified>
</cp:coreProperties>
</file>